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D044A" w14:textId="14A42E0D" w:rsidR="00096C22" w:rsidRPr="00975CE8" w:rsidRDefault="00096C22" w:rsidP="00096C22">
      <w:pPr>
        <w:jc w:val="center"/>
        <w:rPr>
          <w:b/>
          <w:bCs/>
          <w:color w:val="002060"/>
          <w:sz w:val="46"/>
          <w:szCs w:val="52"/>
        </w:rPr>
      </w:pPr>
      <w:r w:rsidRPr="00975CE8">
        <w:rPr>
          <w:b/>
          <w:bCs/>
          <w:color w:val="002060"/>
          <w:sz w:val="46"/>
          <w:szCs w:val="52"/>
        </w:rPr>
        <w:t>CHAPTER NO: 01</w:t>
      </w:r>
    </w:p>
    <w:p w14:paraId="798768B5" w14:textId="50F37D86" w:rsidR="00096C22" w:rsidRPr="00975CE8" w:rsidRDefault="003630C8" w:rsidP="00096C22">
      <w:pPr>
        <w:jc w:val="center"/>
        <w:rPr>
          <w:b/>
          <w:bCs/>
          <w:color w:val="002060"/>
          <w:sz w:val="46"/>
          <w:szCs w:val="52"/>
        </w:rPr>
      </w:pPr>
      <w:r>
        <w:rPr>
          <w:b/>
          <w:bCs/>
          <w:color w:val="002060"/>
          <w:sz w:val="46"/>
          <w:szCs w:val="52"/>
        </w:rPr>
        <w:t xml:space="preserve">Basic Introduction of </w:t>
      </w:r>
      <w:r w:rsidR="00096C22" w:rsidRPr="00975CE8">
        <w:rPr>
          <w:b/>
          <w:bCs/>
          <w:color w:val="002060"/>
          <w:sz w:val="46"/>
          <w:szCs w:val="52"/>
        </w:rPr>
        <w:t>Laplace Transform</w:t>
      </w:r>
    </w:p>
    <w:p w14:paraId="08165EF2" w14:textId="7C35059A" w:rsidR="007B10A6" w:rsidRPr="007B10A6" w:rsidRDefault="003630C8" w:rsidP="007B10A6">
      <w:pPr>
        <w:pStyle w:val="ListParagraph"/>
        <w:numPr>
          <w:ilvl w:val="1"/>
          <w:numId w:val="1"/>
        </w:numPr>
        <w:rPr>
          <w:b/>
          <w:bCs/>
          <w:i/>
          <w:iCs/>
          <w:color w:val="7030A0"/>
          <w:sz w:val="30"/>
          <w:szCs w:val="36"/>
        </w:rPr>
      </w:pPr>
      <w:r w:rsidRPr="003630C8">
        <w:rPr>
          <w:b/>
          <w:bCs/>
          <w:i/>
          <w:iCs/>
          <w:color w:val="7030A0"/>
          <w:sz w:val="30"/>
          <w:szCs w:val="36"/>
        </w:rPr>
        <w:t>Historical Background of Laplace Transform</w:t>
      </w:r>
    </w:p>
    <w:p w14:paraId="0926438B" w14:textId="77777777" w:rsidR="003C15B2" w:rsidRPr="003C15B2" w:rsidRDefault="003C15B2" w:rsidP="003C15B2">
      <w:pPr>
        <w:shd w:val="clear" w:color="auto" w:fill="FFFFFF"/>
        <w:spacing w:after="100" w:afterAutospacing="1" w:line="240" w:lineRule="auto"/>
        <w:jc w:val="both"/>
        <w:rPr>
          <w:sz w:val="30"/>
          <w:szCs w:val="36"/>
        </w:rPr>
      </w:pPr>
      <w:r w:rsidRPr="003C15B2">
        <w:rPr>
          <w:sz w:val="30"/>
          <w:szCs w:val="36"/>
        </w:rPr>
        <w:t>Pierre-Simon, marquis de Laplace, (born March 23, 1749, Beaumount-</w:t>
      </w:r>
      <w:proofErr w:type="spellStart"/>
      <w:r w:rsidRPr="003C15B2">
        <w:rPr>
          <w:sz w:val="30"/>
          <w:szCs w:val="36"/>
        </w:rPr>
        <w:t>en</w:t>
      </w:r>
      <w:proofErr w:type="spellEnd"/>
      <w:r w:rsidRPr="003C15B2">
        <w:rPr>
          <w:sz w:val="30"/>
          <w:szCs w:val="36"/>
        </w:rPr>
        <w:t>-Auge, </w:t>
      </w:r>
      <w:hyperlink r:id="rId7" w:history="1">
        <w:r w:rsidRPr="003C15B2">
          <w:rPr>
            <w:sz w:val="30"/>
            <w:szCs w:val="36"/>
          </w:rPr>
          <w:t>Normandy</w:t>
        </w:r>
      </w:hyperlink>
      <w:r w:rsidRPr="003C15B2">
        <w:rPr>
          <w:sz w:val="30"/>
          <w:szCs w:val="36"/>
        </w:rPr>
        <w:t>, France—died March 5, 1827, Paris), French mathematician, astronomer, and physicist who was best known for his investigations into the stability of the </w:t>
      </w:r>
      <w:hyperlink r:id="rId8" w:history="1">
        <w:r w:rsidRPr="003C15B2">
          <w:rPr>
            <w:sz w:val="30"/>
            <w:szCs w:val="36"/>
          </w:rPr>
          <w:t>solar system</w:t>
        </w:r>
      </w:hyperlink>
      <w:r w:rsidRPr="003C15B2">
        <w:rPr>
          <w:sz w:val="30"/>
          <w:szCs w:val="36"/>
        </w:rPr>
        <w:t>.</w:t>
      </w:r>
    </w:p>
    <w:p w14:paraId="1BF9E38C" w14:textId="2DF9DCAA" w:rsidR="003C15B2" w:rsidRDefault="003C15B2" w:rsidP="003C15B2">
      <w:pPr>
        <w:shd w:val="clear" w:color="auto" w:fill="FFFFFF"/>
        <w:spacing w:after="100" w:afterAutospacing="1" w:line="240" w:lineRule="auto"/>
        <w:jc w:val="both"/>
        <w:rPr>
          <w:sz w:val="30"/>
          <w:szCs w:val="36"/>
        </w:rPr>
      </w:pPr>
      <w:r w:rsidRPr="003C15B2">
        <w:rPr>
          <w:sz w:val="30"/>
          <w:szCs w:val="36"/>
        </w:rPr>
        <w:t>Laplace successfully accounted for all the observed deviations of the </w:t>
      </w:r>
      <w:hyperlink r:id="rId9" w:history="1">
        <w:r w:rsidRPr="003C15B2">
          <w:rPr>
            <w:sz w:val="30"/>
            <w:szCs w:val="36"/>
          </w:rPr>
          <w:t>planets</w:t>
        </w:r>
      </w:hyperlink>
      <w:r w:rsidRPr="003C15B2">
        <w:rPr>
          <w:sz w:val="30"/>
          <w:szCs w:val="36"/>
        </w:rPr>
        <w:t> from their theoretical orbits by applying </w:t>
      </w:r>
      <w:hyperlink r:id="rId10" w:history="1">
        <w:r w:rsidRPr="003C15B2">
          <w:rPr>
            <w:sz w:val="30"/>
            <w:szCs w:val="36"/>
          </w:rPr>
          <w:t>Sir Isaac Newton</w:t>
        </w:r>
      </w:hyperlink>
      <w:r w:rsidRPr="003C15B2">
        <w:rPr>
          <w:sz w:val="30"/>
          <w:szCs w:val="36"/>
        </w:rPr>
        <w:t>’s theory of </w:t>
      </w:r>
      <w:hyperlink r:id="rId11" w:history="1">
        <w:r w:rsidRPr="003C15B2">
          <w:rPr>
            <w:sz w:val="30"/>
            <w:szCs w:val="36"/>
          </w:rPr>
          <w:t>gravitation</w:t>
        </w:r>
      </w:hyperlink>
      <w:r w:rsidRPr="003C15B2">
        <w:rPr>
          <w:sz w:val="30"/>
          <w:szCs w:val="36"/>
        </w:rPr>
        <w:t> to the solar system, and he developed a </w:t>
      </w:r>
      <w:hyperlink r:id="rId12" w:history="1">
        <w:r w:rsidRPr="003C15B2">
          <w:rPr>
            <w:sz w:val="30"/>
            <w:szCs w:val="36"/>
          </w:rPr>
          <w:t>conceptual</w:t>
        </w:r>
      </w:hyperlink>
      <w:r w:rsidRPr="003C15B2">
        <w:rPr>
          <w:sz w:val="30"/>
          <w:szCs w:val="36"/>
        </w:rPr>
        <w:t> view of evolutionary change in the structure of the solar system. He also demonstrated the usefulness of </w:t>
      </w:r>
      <w:hyperlink r:id="rId13" w:history="1">
        <w:r w:rsidRPr="003C15B2">
          <w:rPr>
            <w:sz w:val="30"/>
            <w:szCs w:val="36"/>
          </w:rPr>
          <w:t>probability</w:t>
        </w:r>
      </w:hyperlink>
      <w:r w:rsidRPr="003C15B2">
        <w:rPr>
          <w:sz w:val="30"/>
          <w:szCs w:val="36"/>
        </w:rPr>
        <w:t> for interpreting scientific data.</w:t>
      </w:r>
    </w:p>
    <w:p w14:paraId="60B97683" w14:textId="64AC6E97" w:rsidR="0045210C" w:rsidRPr="007B10A6" w:rsidRDefault="0045210C" w:rsidP="007B10A6">
      <w:pPr>
        <w:pStyle w:val="ListParagraph"/>
        <w:numPr>
          <w:ilvl w:val="1"/>
          <w:numId w:val="1"/>
        </w:numPr>
        <w:rPr>
          <w:b/>
          <w:bCs/>
          <w:i/>
          <w:iCs/>
          <w:color w:val="7030A0"/>
          <w:sz w:val="30"/>
          <w:szCs w:val="36"/>
        </w:rPr>
      </w:pPr>
      <w:r w:rsidRPr="007B10A6">
        <w:rPr>
          <w:b/>
          <w:bCs/>
          <w:i/>
          <w:iCs/>
          <w:color w:val="7030A0"/>
          <w:sz w:val="30"/>
          <w:szCs w:val="36"/>
        </w:rPr>
        <w:t>Definition</w:t>
      </w:r>
      <w:r w:rsidR="007B10A6">
        <w:rPr>
          <w:b/>
          <w:bCs/>
          <w:i/>
          <w:iCs/>
          <w:color w:val="7030A0"/>
          <w:sz w:val="30"/>
          <w:szCs w:val="36"/>
        </w:rPr>
        <w:t xml:space="preserve"> of Lap</w:t>
      </w:r>
      <w:r w:rsidR="00503BD7">
        <w:rPr>
          <w:b/>
          <w:bCs/>
          <w:i/>
          <w:iCs/>
          <w:color w:val="7030A0"/>
          <w:sz w:val="30"/>
          <w:szCs w:val="36"/>
        </w:rPr>
        <w:t>lace Transform</w:t>
      </w:r>
    </w:p>
    <w:p w14:paraId="6528837E" w14:textId="77777777" w:rsidR="0045210C" w:rsidRPr="0045210C" w:rsidRDefault="0045210C" w:rsidP="0045210C">
      <w:pPr>
        <w:rPr>
          <w:rFonts w:eastAsiaTheme="minorEastAsia"/>
          <w:sz w:val="30"/>
          <w:szCs w:val="36"/>
        </w:rPr>
      </w:pPr>
      <w:r w:rsidRPr="0045210C">
        <w:rPr>
          <w:sz w:val="30"/>
          <w:szCs w:val="36"/>
        </w:rPr>
        <w:t>The Laplace transform is a linear operator that transform a function (signal, image etc.) from time domain into s-domain.</w:t>
      </w:r>
    </w:p>
    <w:p w14:paraId="32CD4145" w14:textId="3EC565FD" w:rsidR="0045210C" w:rsidRPr="0045210C" w:rsidRDefault="0045210C" w:rsidP="0045210C">
      <w:pPr>
        <w:rPr>
          <w:rFonts w:eastAsiaTheme="minorEastAsia"/>
          <w:sz w:val="30"/>
          <w:szCs w:val="36"/>
        </w:rPr>
      </w:pPr>
      <m:oMathPara>
        <m:oMath>
          <m:r>
            <w:rPr>
              <w:rFonts w:ascii="Cambria Math" w:hAnsi="Cambria Math"/>
              <w:sz w:val="30"/>
              <w:szCs w:val="36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30"/>
                  <w:szCs w:val="36"/>
                </w:rPr>
              </m:ctrlPr>
            </m:dPr>
            <m:e>
              <m:r>
                <w:rPr>
                  <w:rFonts w:ascii="Cambria Math" w:hAnsi="Cambria Math"/>
                  <w:sz w:val="30"/>
                  <w:szCs w:val="36"/>
                </w:rPr>
                <m:t>t</m:t>
              </m:r>
            </m:e>
          </m:d>
          <m:r>
            <w:rPr>
              <w:rFonts w:ascii="Cambria Math" w:hAnsi="Cambria Math"/>
              <w:sz w:val="30"/>
              <w:szCs w:val="36"/>
            </w:rPr>
            <m:t>-------→F</m:t>
          </m:r>
          <m:d>
            <m:dPr>
              <m:ctrlPr>
                <w:rPr>
                  <w:rFonts w:ascii="Cambria Math" w:hAnsi="Cambria Math"/>
                  <w:i/>
                  <w:sz w:val="30"/>
                  <w:szCs w:val="36"/>
                </w:rPr>
              </m:ctrlPr>
            </m:dPr>
            <m:e>
              <m:r>
                <w:rPr>
                  <w:rFonts w:ascii="Cambria Math" w:hAnsi="Cambria Math"/>
                  <w:sz w:val="30"/>
                  <w:szCs w:val="36"/>
                </w:rPr>
                <m:t>s</m:t>
              </m:r>
            </m:e>
          </m:d>
        </m:oMath>
      </m:oMathPara>
    </w:p>
    <w:p w14:paraId="074DB209" w14:textId="78E8C1FE" w:rsidR="0045210C" w:rsidRDefault="0045210C" w:rsidP="0045210C">
      <w:pPr>
        <w:rPr>
          <w:sz w:val="30"/>
          <w:szCs w:val="36"/>
        </w:rPr>
      </w:pPr>
      <w:r w:rsidRPr="0045210C">
        <w:rPr>
          <w:sz w:val="30"/>
          <w:szCs w:val="36"/>
        </w:rPr>
        <w:t>The Laplace transform is a linear operator that switched a function f(t) to F(s).</w:t>
      </w:r>
    </w:p>
    <w:p w14:paraId="4AB3BF10" w14:textId="39D10552" w:rsidR="0045210C" w:rsidRDefault="0045210C" w:rsidP="0045210C">
      <w:pPr>
        <w:rPr>
          <w:sz w:val="30"/>
          <w:szCs w:val="36"/>
        </w:rPr>
      </w:pPr>
      <w:r w:rsidRPr="0045210C">
        <w:rPr>
          <w:sz w:val="30"/>
          <w:szCs w:val="36"/>
        </w:rPr>
        <w:t>Mathematically</w:t>
      </w:r>
      <w:r w:rsidR="00503BD7">
        <w:rPr>
          <w:sz w:val="30"/>
          <w:szCs w:val="36"/>
        </w:rPr>
        <w:t>: T</w:t>
      </w:r>
      <w:r w:rsidR="00503BD7" w:rsidRPr="00503BD7">
        <w:rPr>
          <w:sz w:val="30"/>
          <w:szCs w:val="36"/>
        </w:rPr>
        <w:t>he Laplace transform is an integral transformation of a function f (t) from the time domain into the complex frequency domain, giving F(s).</w:t>
      </w:r>
    </w:p>
    <w:p w14:paraId="6CB5A0B3" w14:textId="77777777" w:rsidR="0045210C" w:rsidRPr="0045210C" w:rsidRDefault="0045210C" w:rsidP="007B10A6">
      <w:pPr>
        <w:pStyle w:val="ListParagraph"/>
        <w:ind w:left="450"/>
        <w:rPr>
          <w:sz w:val="34"/>
          <w:szCs w:val="40"/>
        </w:rPr>
      </w:pPr>
      <m:oMathPara>
        <m:oMath>
          <m:r>
            <w:rPr>
              <w:rFonts w:ascii="Cambria Math" w:hAnsi="Cambria Math"/>
              <w:sz w:val="34"/>
              <w:szCs w:val="40"/>
            </w:rPr>
            <m:t>L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sz w:val="34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34"/>
                  <w:szCs w:val="4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34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4"/>
                      <w:szCs w:val="40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  <w:iCs/>
                  <w:sz w:val="34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34"/>
                  <w:szCs w:val="40"/>
                </w:rPr>
                <m:t>s</m:t>
              </m:r>
            </m:e>
          </m:d>
          <m:r>
            <w:rPr>
              <w:rFonts w:ascii="Cambria Math" w:hAnsi="Cambria Math"/>
              <w:sz w:val="34"/>
              <w:szCs w:val="40"/>
            </w:rPr>
            <m:t>= </m:t>
          </m:r>
          <m:nary>
            <m:naryPr>
              <m:ctrlPr>
                <w:rPr>
                  <w:rFonts w:ascii="Cambria Math" w:hAnsi="Cambria Math"/>
                  <w:i/>
                  <w:iCs/>
                  <w:sz w:val="34"/>
                  <w:szCs w:val="40"/>
                </w:rPr>
              </m:ctrlPr>
            </m:naryPr>
            <m:sub>
              <m:r>
                <w:rPr>
                  <w:rFonts w:ascii="Cambria Math" w:hAnsi="Cambria Math"/>
                  <w:sz w:val="34"/>
                  <w:szCs w:val="40"/>
                </w:rPr>
                <m:t>0</m:t>
              </m:r>
            </m:sub>
            <m:sup>
              <m:r>
                <w:rPr>
                  <w:rFonts w:ascii="Cambria Math" w:hAnsi="Cambria Math"/>
                  <w:sz w:val="34"/>
                  <w:szCs w:val="40"/>
                </w:rPr>
                <m:t>∞</m:t>
              </m:r>
            </m:sup>
            <m:e>
              <m:r>
                <w:rPr>
                  <w:rFonts w:ascii="Cambria Math" w:hAnsi="Cambria Math"/>
                  <w:sz w:val="34"/>
                  <w:szCs w:val="4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34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4"/>
                      <w:szCs w:val="40"/>
                    </w:rPr>
                    <m:t>t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34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4"/>
                      <w:szCs w:val="4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4"/>
                      <w:szCs w:val="40"/>
                    </w:rPr>
                    <m:t>-st</m:t>
                  </m:r>
                </m:sup>
              </m:sSup>
              <m:r>
                <w:rPr>
                  <w:rFonts w:ascii="Cambria Math" w:hAnsi="Cambria Math"/>
                  <w:sz w:val="34"/>
                  <w:szCs w:val="40"/>
                </w:rPr>
                <m:t>dt                                    (1)</m:t>
              </m:r>
            </m:e>
          </m:nary>
        </m:oMath>
      </m:oMathPara>
    </w:p>
    <w:p w14:paraId="0EE2F5B5" w14:textId="379712D0" w:rsidR="0045210C" w:rsidRPr="00DD389E" w:rsidRDefault="0045210C" w:rsidP="007B10A6">
      <w:pPr>
        <w:pStyle w:val="ListParagraph"/>
        <w:ind w:left="450"/>
        <w:rPr>
          <w:rFonts w:eastAsiaTheme="minorEastAsia"/>
          <w:iCs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iCs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sz w:val="26"/>
                  <w:szCs w:val="32"/>
                </w:rPr>
                <m:t>s</m:t>
              </m:r>
            </m:e>
          </m:d>
          <m:r>
            <w:rPr>
              <w:rFonts w:ascii="Cambria Math" w:hAnsi="Cambria Math"/>
              <w:sz w:val="26"/>
              <w:szCs w:val="32"/>
            </w:rPr>
            <m:t>= </m:t>
          </m:r>
          <m:nary>
            <m:naryPr>
              <m:ctrlPr>
                <w:rPr>
                  <w:rFonts w:ascii="Cambria Math" w:hAnsi="Cambria Math"/>
                  <w:i/>
                  <w:iCs/>
                  <w:sz w:val="26"/>
                  <w:szCs w:val="32"/>
                </w:rPr>
              </m:ctrlPr>
            </m:naryPr>
            <m:sub>
              <m:r>
                <w:rPr>
                  <w:rFonts w:ascii="Cambria Math" w:hAnsi="Cambria Math"/>
                  <w:sz w:val="26"/>
                  <w:szCs w:val="32"/>
                </w:rPr>
                <m:t>0</m:t>
              </m:r>
            </m:sub>
            <m:sup>
              <m:r>
                <w:rPr>
                  <w:rFonts w:ascii="Cambria Math" w:hAnsi="Cambria Math"/>
                  <w:sz w:val="26"/>
                  <w:szCs w:val="32"/>
                </w:rPr>
                <m:t>∞</m:t>
              </m:r>
            </m:sup>
            <m:e>
              <m:r>
                <w:rPr>
                  <w:rFonts w:ascii="Cambria Math" w:hAnsi="Cambria Math"/>
                  <w:sz w:val="26"/>
                  <w:szCs w:val="32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26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32"/>
                    </w:rPr>
                    <m:t>t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32"/>
                    </w:rPr>
                    <m:t>-st</m:t>
                  </m:r>
                </m:sup>
              </m:sSup>
              <m:r>
                <w:rPr>
                  <w:rFonts w:ascii="Cambria Math" w:hAnsi="Cambria Math"/>
                  <w:sz w:val="26"/>
                  <w:szCs w:val="32"/>
                </w:rPr>
                <m:t>dt</m:t>
              </m:r>
            </m:e>
          </m:nary>
          <m:r>
            <w:rPr>
              <w:rFonts w:ascii="Cambria Math" w:hAnsi="Cambria Math"/>
              <w:sz w:val="26"/>
              <w:szCs w:val="32"/>
            </w:rPr>
            <m:t>=</m:t>
          </m:r>
          <m:nary>
            <m:naryPr>
              <m:ctrlPr>
                <w:rPr>
                  <w:rFonts w:ascii="Cambria Math" w:hAnsi="Cambria Math"/>
                  <w:i/>
                  <w:iCs/>
                  <w:sz w:val="26"/>
                  <w:szCs w:val="32"/>
                </w:rPr>
              </m:ctrlPr>
            </m:naryPr>
            <m:sub>
              <m:r>
                <w:rPr>
                  <w:rFonts w:ascii="Cambria Math" w:hAnsi="Cambria Math"/>
                  <w:sz w:val="26"/>
                  <w:szCs w:val="32"/>
                </w:rPr>
                <m:t>0</m:t>
              </m:r>
            </m:sub>
            <m:sup>
              <m:r>
                <w:rPr>
                  <w:rFonts w:ascii="Cambria Math" w:hAnsi="Cambria Math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6"/>
                      <w:szCs w:val="32"/>
                    </w:rPr>
                    <m:t>-st</m:t>
                  </m:r>
                </m:sup>
              </m:sSup>
              <m:r>
                <w:rPr>
                  <w:rFonts w:ascii="Cambria Math" w:hAnsi="Cambria Math"/>
                  <w:sz w:val="26"/>
                  <w:szCs w:val="32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26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/>
                      <w:sz w:val="26"/>
                      <w:szCs w:val="32"/>
                    </w:rPr>
                    <m:t>t</m:t>
                  </m:r>
                </m:e>
              </m:d>
              <m:r>
                <w:rPr>
                  <w:rFonts w:ascii="Cambria Math" w:hAnsi="Cambria Math"/>
                  <w:sz w:val="26"/>
                  <w:szCs w:val="32"/>
                </w:rPr>
                <m:t>dt</m:t>
              </m:r>
            </m:e>
          </m:nary>
          <m:r>
            <w:rPr>
              <w:rFonts w:ascii="Cambria Math" w:hAnsi="Cambria Math"/>
              <w:sz w:val="26"/>
              <w:szCs w:val="32"/>
            </w:rPr>
            <m:t xml:space="preserve">                                                                                             (2)</m:t>
          </m:r>
        </m:oMath>
      </m:oMathPara>
    </w:p>
    <w:p w14:paraId="0576BE93" w14:textId="278BFCD8" w:rsidR="00B47796" w:rsidRDefault="00B47796" w:rsidP="00B47796">
      <w:pPr>
        <w:pStyle w:val="ListParagraph"/>
        <w:ind w:left="450"/>
        <w:rPr>
          <w:sz w:val="30"/>
          <w:szCs w:val="36"/>
        </w:rPr>
      </w:pPr>
      <w:r w:rsidRPr="00B47796">
        <w:rPr>
          <w:sz w:val="30"/>
          <w:szCs w:val="36"/>
        </w:rPr>
        <w:t>where s is the combination of real and imaginary part</w:t>
      </w:r>
      <w:r>
        <w:rPr>
          <w:sz w:val="30"/>
          <w:szCs w:val="36"/>
        </w:rPr>
        <w:t xml:space="preserve"> </w:t>
      </w:r>
      <w:r w:rsidRPr="00B47796">
        <w:rPr>
          <w:sz w:val="30"/>
          <w:szCs w:val="36"/>
        </w:rPr>
        <w:t>and known as complex frequency</w:t>
      </w:r>
    </w:p>
    <w:p w14:paraId="406FBEC3" w14:textId="364513A8" w:rsidR="009C1C81" w:rsidRPr="00B47796" w:rsidRDefault="009C1C81" w:rsidP="00B47796">
      <w:pPr>
        <w:pStyle w:val="ListParagraph"/>
        <w:ind w:left="450"/>
        <w:rPr>
          <w:sz w:val="30"/>
          <w:szCs w:val="36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sz w:val="30"/>
              <w:szCs w:val="36"/>
            </w:rPr>
            <m:t xml:space="preserve">s=real part </m:t>
          </m:r>
          <m:d>
            <m:dPr>
              <m:ctrlPr>
                <w:rPr>
                  <w:rFonts w:ascii="Cambria Math" w:hAnsi="Cambria Math"/>
                  <w:i/>
                  <w:sz w:val="30"/>
                  <w:szCs w:val="36"/>
                </w:rPr>
              </m:ctrlPr>
            </m:dPr>
            <m:e>
              <m:r>
                <w:rPr>
                  <w:rFonts w:ascii="Cambria Math" w:hAnsi="Cambria Math"/>
                  <w:sz w:val="30"/>
                  <w:szCs w:val="36"/>
                </w:rPr>
                <m:t>σ</m:t>
              </m:r>
            </m:e>
          </m:d>
          <m:r>
            <w:rPr>
              <w:rFonts w:ascii="Cambria Math" w:hAnsi="Cambria Math"/>
              <w:sz w:val="30"/>
              <w:szCs w:val="36"/>
            </w:rPr>
            <m:t xml:space="preserve">+imaginary part </m:t>
          </m:r>
          <m:d>
            <m:dPr>
              <m:ctrlPr>
                <w:rPr>
                  <w:rFonts w:ascii="Cambria Math" w:hAnsi="Cambria Math"/>
                  <w:i/>
                  <w:sz w:val="30"/>
                  <w:szCs w:val="36"/>
                </w:rPr>
              </m:ctrlPr>
            </m:dPr>
            <m:e>
              <m:r>
                <w:rPr>
                  <w:rFonts w:ascii="Cambria Math" w:hAnsi="Cambria Math"/>
                  <w:sz w:val="30"/>
                  <w:szCs w:val="36"/>
                </w:rPr>
                <m:t>jω</m:t>
              </m:r>
            </m:e>
          </m:d>
          <m:r>
            <w:rPr>
              <w:rFonts w:ascii="Cambria Math" w:hAnsi="Cambria Math"/>
              <w:sz w:val="30"/>
              <w:szCs w:val="36"/>
            </w:rPr>
            <m:t xml:space="preserve">                        (3)</m:t>
          </m:r>
        </m:oMath>
      </m:oMathPara>
    </w:p>
    <w:p w14:paraId="62590EA7" w14:textId="2E862F0C" w:rsidR="003C15B2" w:rsidRDefault="00A7641E" w:rsidP="003630C8">
      <w:pPr>
        <w:pStyle w:val="ListParagraph"/>
        <w:numPr>
          <w:ilvl w:val="1"/>
          <w:numId w:val="1"/>
        </w:numPr>
        <w:rPr>
          <w:b/>
          <w:bCs/>
          <w:i/>
          <w:iCs/>
          <w:color w:val="7030A0"/>
          <w:sz w:val="30"/>
          <w:szCs w:val="36"/>
        </w:rPr>
      </w:pPr>
      <w:r>
        <w:rPr>
          <w:b/>
          <w:bCs/>
          <w:i/>
          <w:iCs/>
          <w:color w:val="7030A0"/>
          <w:sz w:val="30"/>
          <w:szCs w:val="36"/>
        </w:rPr>
        <w:t>Types of Laplace Transforms</w:t>
      </w:r>
    </w:p>
    <w:p w14:paraId="01A749AC" w14:textId="76B25194" w:rsidR="00A7641E" w:rsidRDefault="00BF1D17" w:rsidP="00BF1D17">
      <w:pPr>
        <w:ind w:firstLine="720"/>
        <w:rPr>
          <w:sz w:val="30"/>
          <w:szCs w:val="36"/>
        </w:rPr>
      </w:pPr>
      <w:r w:rsidRPr="00BF1D17">
        <w:rPr>
          <w:sz w:val="30"/>
          <w:szCs w:val="36"/>
        </w:rPr>
        <w:t>The Laplace transform i</w:t>
      </w:r>
      <w:r>
        <w:rPr>
          <w:sz w:val="30"/>
          <w:szCs w:val="36"/>
        </w:rPr>
        <w:t xml:space="preserve">s divided into two types one unilateral or one-sided Laplace transform and other is bilateral or </w:t>
      </w:r>
      <w:r w:rsidRPr="00BF1D17">
        <w:rPr>
          <w:sz w:val="30"/>
          <w:szCs w:val="36"/>
        </w:rPr>
        <w:t>two-sided Laplace transform</w:t>
      </w:r>
      <w:r>
        <w:rPr>
          <w:sz w:val="30"/>
          <w:szCs w:val="36"/>
        </w:rPr>
        <w:t>.</w:t>
      </w:r>
    </w:p>
    <w:p w14:paraId="31F0962C" w14:textId="3E8C5F82" w:rsidR="003570ED" w:rsidRDefault="003570ED" w:rsidP="00BF1D17">
      <w:pPr>
        <w:ind w:firstLine="720"/>
        <w:rPr>
          <w:sz w:val="30"/>
          <w:szCs w:val="36"/>
        </w:rPr>
      </w:pPr>
    </w:p>
    <w:p w14:paraId="2A38D37F" w14:textId="77777777" w:rsidR="003570ED" w:rsidRDefault="003570ED" w:rsidP="00BF1D17">
      <w:pPr>
        <w:ind w:firstLine="720"/>
        <w:rPr>
          <w:sz w:val="30"/>
          <w:szCs w:val="36"/>
        </w:rPr>
      </w:pPr>
    </w:p>
    <w:p w14:paraId="71BE251E" w14:textId="38986AD2" w:rsidR="00BF1D17" w:rsidRDefault="00BA0B88" w:rsidP="00BF1D17">
      <w:pPr>
        <w:pStyle w:val="ListParagraph"/>
        <w:numPr>
          <w:ilvl w:val="2"/>
          <w:numId w:val="1"/>
        </w:numPr>
        <w:rPr>
          <w:b/>
          <w:bCs/>
          <w:i/>
          <w:iCs/>
          <w:color w:val="7030A0"/>
          <w:sz w:val="30"/>
          <w:szCs w:val="36"/>
        </w:rPr>
      </w:pPr>
      <w:r>
        <w:rPr>
          <w:b/>
          <w:bCs/>
          <w:i/>
          <w:iCs/>
          <w:color w:val="7030A0"/>
          <w:sz w:val="30"/>
          <w:szCs w:val="36"/>
        </w:rPr>
        <w:lastRenderedPageBreak/>
        <w:t>Unilateral Laplace Transform</w:t>
      </w:r>
    </w:p>
    <w:p w14:paraId="1A2808F5" w14:textId="26ABC646" w:rsidR="002E66C5" w:rsidRPr="002E66C5" w:rsidRDefault="002E66C5" w:rsidP="002E66C5">
      <w:pPr>
        <w:ind w:firstLine="720"/>
        <w:rPr>
          <w:sz w:val="30"/>
          <w:szCs w:val="36"/>
        </w:rPr>
      </w:pPr>
      <w:r w:rsidRPr="002E66C5">
        <w:rPr>
          <w:sz w:val="30"/>
          <w:szCs w:val="36"/>
        </w:rPr>
        <w:t xml:space="preserve">A </w:t>
      </w:r>
      <w:r>
        <w:rPr>
          <w:sz w:val="30"/>
          <w:szCs w:val="36"/>
        </w:rPr>
        <w:t xml:space="preserve">single </w:t>
      </w:r>
      <w:r w:rsidRPr="002E66C5">
        <w:rPr>
          <w:sz w:val="30"/>
          <w:szCs w:val="36"/>
        </w:rPr>
        <w:t xml:space="preserve">sided using </w:t>
      </w:r>
      <w:r>
        <w:rPr>
          <w:sz w:val="30"/>
          <w:szCs w:val="36"/>
        </w:rPr>
        <w:t xml:space="preserve">single </w:t>
      </w:r>
      <w:r w:rsidRPr="002E66C5">
        <w:rPr>
          <w:sz w:val="30"/>
          <w:szCs w:val="36"/>
        </w:rPr>
        <w:t xml:space="preserve">infinite Laplace integral is known as </w:t>
      </w:r>
      <w:r>
        <w:rPr>
          <w:sz w:val="30"/>
          <w:szCs w:val="36"/>
        </w:rPr>
        <w:t xml:space="preserve">Unilateral </w:t>
      </w:r>
      <w:r w:rsidRPr="002E66C5">
        <w:rPr>
          <w:sz w:val="30"/>
          <w:szCs w:val="36"/>
        </w:rPr>
        <w:t>Laplace Transform.</w:t>
      </w:r>
    </w:p>
    <w:p w14:paraId="207ADB1B" w14:textId="4DA5A67C" w:rsidR="002E66C5" w:rsidRPr="0045210C" w:rsidRDefault="002E66C5" w:rsidP="002E66C5">
      <w:pPr>
        <w:pStyle w:val="ListParagraph"/>
        <w:ind w:left="450"/>
        <w:rPr>
          <w:sz w:val="34"/>
          <w:szCs w:val="40"/>
        </w:rPr>
      </w:pPr>
      <m:oMathPara>
        <m:oMath>
          <m:r>
            <w:rPr>
              <w:rFonts w:ascii="Cambria Math" w:hAnsi="Cambria Math"/>
              <w:sz w:val="34"/>
              <w:szCs w:val="40"/>
            </w:rPr>
            <m:t>L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sz w:val="34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34"/>
                  <w:szCs w:val="4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34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4"/>
                      <w:szCs w:val="40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  <w:iCs/>
                  <w:sz w:val="34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34"/>
                  <w:szCs w:val="40"/>
                </w:rPr>
                <m:t>s</m:t>
              </m:r>
            </m:e>
          </m:d>
          <m:r>
            <w:rPr>
              <w:rFonts w:ascii="Cambria Math" w:hAnsi="Cambria Math"/>
              <w:sz w:val="34"/>
              <w:szCs w:val="40"/>
            </w:rPr>
            <m:t>= </m:t>
          </m:r>
          <m:nary>
            <m:naryPr>
              <m:ctrlPr>
                <w:rPr>
                  <w:rFonts w:ascii="Cambria Math" w:hAnsi="Cambria Math"/>
                  <w:i/>
                  <w:iCs/>
                  <w:sz w:val="34"/>
                  <w:szCs w:val="40"/>
                </w:rPr>
              </m:ctrlPr>
            </m:naryPr>
            <m:sub>
              <m:r>
                <w:rPr>
                  <w:rFonts w:ascii="Cambria Math" w:hAnsi="Cambria Math"/>
                  <w:sz w:val="34"/>
                  <w:szCs w:val="40"/>
                </w:rPr>
                <m:t>0</m:t>
              </m:r>
            </m:sub>
            <m:sup>
              <m:r>
                <w:rPr>
                  <w:rFonts w:ascii="Cambria Math" w:hAnsi="Cambria Math"/>
                  <w:sz w:val="34"/>
                  <w:szCs w:val="40"/>
                </w:rPr>
                <m:t>∞</m:t>
              </m:r>
            </m:sup>
            <m:e>
              <m:r>
                <w:rPr>
                  <w:rFonts w:ascii="Cambria Math" w:hAnsi="Cambria Math"/>
                  <w:sz w:val="34"/>
                  <w:szCs w:val="4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34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4"/>
                      <w:szCs w:val="40"/>
                    </w:rPr>
                    <m:t>t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34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4"/>
                      <w:szCs w:val="4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4"/>
                      <w:szCs w:val="40"/>
                    </w:rPr>
                    <m:t>-st</m:t>
                  </m:r>
                </m:sup>
              </m:sSup>
              <m:r>
                <w:rPr>
                  <w:rFonts w:ascii="Cambria Math" w:hAnsi="Cambria Math"/>
                  <w:sz w:val="34"/>
                  <w:szCs w:val="40"/>
                </w:rPr>
                <m:t>dt                                    (3)</m:t>
              </m:r>
            </m:e>
          </m:nary>
        </m:oMath>
      </m:oMathPara>
    </w:p>
    <w:p w14:paraId="4A46D361" w14:textId="77777777" w:rsidR="002E66C5" w:rsidRDefault="002E66C5" w:rsidP="002E66C5">
      <w:pPr>
        <w:pStyle w:val="ListParagraph"/>
        <w:jc w:val="center"/>
        <w:rPr>
          <w:b/>
          <w:bCs/>
          <w:i/>
          <w:iCs/>
          <w:color w:val="7030A0"/>
          <w:sz w:val="30"/>
          <w:szCs w:val="36"/>
        </w:rPr>
      </w:pPr>
    </w:p>
    <w:p w14:paraId="554AEFE4" w14:textId="2FC5CF45" w:rsidR="00BA0B88" w:rsidRDefault="00BA0B88" w:rsidP="00BA0B88">
      <w:pPr>
        <w:pStyle w:val="ListParagraph"/>
        <w:numPr>
          <w:ilvl w:val="2"/>
          <w:numId w:val="1"/>
        </w:numPr>
        <w:rPr>
          <w:b/>
          <w:bCs/>
          <w:i/>
          <w:iCs/>
          <w:color w:val="7030A0"/>
          <w:sz w:val="30"/>
          <w:szCs w:val="36"/>
        </w:rPr>
      </w:pPr>
      <w:r>
        <w:rPr>
          <w:b/>
          <w:bCs/>
          <w:i/>
          <w:iCs/>
          <w:color w:val="7030A0"/>
          <w:sz w:val="30"/>
          <w:szCs w:val="36"/>
        </w:rPr>
        <w:t>Bilateral Laplace Transform</w:t>
      </w:r>
    </w:p>
    <w:p w14:paraId="52AD44A9" w14:textId="4F38F6EB" w:rsidR="00BA0B88" w:rsidRDefault="005C6AA8" w:rsidP="002E66C5">
      <w:pPr>
        <w:ind w:firstLine="720"/>
        <w:rPr>
          <w:sz w:val="30"/>
          <w:szCs w:val="36"/>
        </w:rPr>
      </w:pPr>
      <w:r w:rsidRPr="002E66C5">
        <w:rPr>
          <w:sz w:val="30"/>
          <w:szCs w:val="36"/>
        </w:rPr>
        <w:t>A two sided using double infinite Laplace integral is known as Bilateral Laplace Transform.</w:t>
      </w:r>
    </w:p>
    <w:p w14:paraId="6C50BACB" w14:textId="5A6C9B03" w:rsidR="00001A30" w:rsidRPr="003629C2" w:rsidRDefault="00001A30" w:rsidP="00001A30">
      <w:pPr>
        <w:pStyle w:val="ListParagraph"/>
        <w:ind w:left="450"/>
        <w:rPr>
          <w:sz w:val="34"/>
          <w:szCs w:val="40"/>
        </w:rPr>
      </w:pPr>
      <m:oMathPara>
        <m:oMath>
          <m:r>
            <w:rPr>
              <w:rFonts w:ascii="Cambria Math" w:hAnsi="Cambria Math"/>
              <w:sz w:val="34"/>
              <w:szCs w:val="40"/>
            </w:rPr>
            <m:t>L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sz w:val="34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34"/>
                  <w:szCs w:val="4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34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4"/>
                      <w:szCs w:val="40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  <w:iCs/>
                  <w:sz w:val="34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34"/>
                  <w:szCs w:val="40"/>
                </w:rPr>
                <m:t>s</m:t>
              </m:r>
            </m:e>
          </m:d>
          <m:r>
            <w:rPr>
              <w:rFonts w:ascii="Cambria Math" w:hAnsi="Cambria Math"/>
              <w:sz w:val="34"/>
              <w:szCs w:val="40"/>
            </w:rPr>
            <m:t>= </m:t>
          </m:r>
          <m:nary>
            <m:naryPr>
              <m:ctrlPr>
                <w:rPr>
                  <w:rFonts w:ascii="Cambria Math" w:hAnsi="Cambria Math"/>
                  <w:i/>
                  <w:iCs/>
                  <w:sz w:val="34"/>
                  <w:szCs w:val="40"/>
                </w:rPr>
              </m:ctrlPr>
            </m:naryPr>
            <m:sub>
              <m:r>
                <w:rPr>
                  <w:rFonts w:ascii="Cambria Math" w:hAnsi="Cambria Math"/>
                  <w:sz w:val="34"/>
                  <w:szCs w:val="40"/>
                </w:rPr>
                <m:t>-∞</m:t>
              </m:r>
            </m:sub>
            <m:sup>
              <m:r>
                <w:rPr>
                  <w:rFonts w:ascii="Cambria Math" w:hAnsi="Cambria Math"/>
                  <w:sz w:val="34"/>
                  <w:szCs w:val="40"/>
                </w:rPr>
                <m:t>∞</m:t>
              </m:r>
            </m:sup>
            <m:e>
              <m:r>
                <w:rPr>
                  <w:rFonts w:ascii="Cambria Math" w:hAnsi="Cambria Math"/>
                  <w:sz w:val="34"/>
                  <w:szCs w:val="4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34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4"/>
                      <w:szCs w:val="40"/>
                    </w:rPr>
                    <m:t>t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34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4"/>
                      <w:szCs w:val="40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34"/>
                      <w:szCs w:val="40"/>
                    </w:rPr>
                    <m:t>-st</m:t>
                  </m:r>
                </m:sup>
              </m:sSup>
              <m:r>
                <w:rPr>
                  <w:rFonts w:ascii="Cambria Math" w:hAnsi="Cambria Math"/>
                  <w:sz w:val="34"/>
                  <w:szCs w:val="40"/>
                </w:rPr>
                <m:t>dt                                    (4)</m:t>
              </m:r>
            </m:e>
          </m:nary>
        </m:oMath>
      </m:oMathPara>
    </w:p>
    <w:p w14:paraId="036BE18A" w14:textId="50161638" w:rsidR="003629C2" w:rsidRDefault="00F947B4" w:rsidP="00F947B4">
      <w:pPr>
        <w:rPr>
          <w:b/>
          <w:bCs/>
          <w:color w:val="C00000"/>
          <w:sz w:val="30"/>
          <w:szCs w:val="36"/>
        </w:rPr>
      </w:pPr>
      <w:r w:rsidRPr="00314E3B">
        <w:rPr>
          <w:b/>
          <w:bCs/>
          <w:color w:val="C00000"/>
          <w:sz w:val="30"/>
          <w:szCs w:val="36"/>
        </w:rPr>
        <w:t>Example 1.1 Determine the</w:t>
      </w:r>
      <w:r w:rsidR="00314E3B" w:rsidRPr="00314E3B">
        <w:rPr>
          <w:b/>
          <w:bCs/>
          <w:color w:val="C00000"/>
          <w:sz w:val="30"/>
          <w:szCs w:val="36"/>
        </w:rPr>
        <w:t xml:space="preserve"> Laplace Transform </w:t>
      </w:r>
      <w:r w:rsidR="00314E3B"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of </w:t>
      </w:r>
      <w:r w:rsid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the </w:t>
      </w:r>
      <w:r w:rsidR="000167BD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function </w:t>
      </w:r>
      <w:r w:rsidR="00314E3B"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>f(t) = 1</w:t>
      </w:r>
    </w:p>
    <w:p w14:paraId="7A5F4A57" w14:textId="61788CEE" w:rsidR="000167BD" w:rsidRDefault="00444F52" w:rsidP="00F947B4">
      <w:pPr>
        <w:rPr>
          <w:b/>
          <w:bCs/>
          <w:color w:val="000000" w:themeColor="text1"/>
          <w:sz w:val="30"/>
          <w:szCs w:val="36"/>
        </w:rPr>
      </w:pPr>
      <w:r>
        <w:rPr>
          <w:b/>
          <w:bCs/>
          <w:noProof/>
          <w:color w:val="000000" w:themeColor="text1"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C360BF" wp14:editId="26B83998">
                <wp:simplePos x="0" y="0"/>
                <wp:positionH relativeFrom="column">
                  <wp:posOffset>2491962</wp:posOffset>
                </wp:positionH>
                <wp:positionV relativeFrom="paragraph">
                  <wp:posOffset>245932</wp:posOffset>
                </wp:positionV>
                <wp:extent cx="2002704" cy="1192670"/>
                <wp:effectExtent l="19050" t="19050" r="36195" b="4572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2704" cy="1192670"/>
                        </a:xfrm>
                        <a:prstGeom prst="rect">
                          <a:avLst/>
                        </a:prstGeom>
                        <a:noFill/>
                        <a:ln w="571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A1E9B7" id="Rectangle 2" o:spid="_x0000_s1026" style="position:absolute;margin-left:196.2pt;margin-top:19.35pt;width:157.7pt;height:93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" filled="f" strokecolor="#1f3763 [1604]" strokeweight="4.5pt"/>
            </w:pict>
          </mc:Fallback>
        </mc:AlternateContent>
      </w:r>
      <w:r w:rsidR="000167BD" w:rsidRPr="000167BD">
        <w:rPr>
          <w:b/>
          <w:bCs/>
          <w:color w:val="000000" w:themeColor="text1"/>
          <w:sz w:val="30"/>
          <w:szCs w:val="36"/>
        </w:rPr>
        <w:t>Solution:</w:t>
      </w:r>
    </w:p>
    <w:p w14:paraId="3A346179" w14:textId="76CEB045" w:rsidR="00444F52" w:rsidRPr="00444F52" w:rsidRDefault="003A631B" w:rsidP="00444F52">
      <w:pPr>
        <w:jc w:val="center"/>
        <w:rPr>
          <w:rFonts w:eastAsiaTheme="minorEastAsia"/>
          <w:b/>
          <w:bCs/>
          <w:color w:val="000000" w:themeColor="text1"/>
          <w:sz w:val="30"/>
          <w:szCs w:val="36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a</m:t>
                  </m:r>
                </m:den>
              </m:f>
            </m:e>
          </m:nary>
        </m:oMath>
      </m:oMathPara>
    </w:p>
    <w:p w14:paraId="47CDAC42" w14:textId="5FA58914" w:rsidR="00444F52" w:rsidRPr="00444F52" w:rsidRDefault="003A631B" w:rsidP="00444F52">
      <w:pPr>
        <w:jc w:val="center"/>
        <w:rPr>
          <w:b/>
          <w:bCs/>
          <w:color w:val="000000" w:themeColor="text1"/>
          <w:sz w:val="30"/>
          <w:szCs w:val="36"/>
        </w:rPr>
      </w:pPr>
      <m:oMathPara>
        <m:oMathParaPr>
          <m:jc m:val="centerGroup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-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-a</m:t>
                  </m:r>
                </m:den>
              </m:f>
            </m:e>
          </m:nary>
        </m:oMath>
      </m:oMathPara>
    </w:p>
    <w:p w14:paraId="13980706" w14:textId="5C711E86" w:rsidR="000167BD" w:rsidRPr="00345B25" w:rsidRDefault="00345B25" w:rsidP="000167BD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 </m:t>
          </m:r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f</m:t>
              </m:r>
              <m:d>
                <m:d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  <m:nary>
                <m:nary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s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*1dt=</m:t>
                  </m:r>
                  <m:nary>
                    <m:nary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-s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dt=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000000" w:themeColor="text1"/>
                                  <w:sz w:val="26"/>
                                  <w:szCs w:val="32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sz w:val="26"/>
                                  <w:szCs w:val="32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sz w:val="26"/>
                                  <w:szCs w:val="32"/>
                                </w:rPr>
                                <m:t>-st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-s</m:t>
                          </m:r>
                        </m:den>
                      </m:f>
                      <m:sSubSup>
                        <m:sSubSup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) 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w:sym w:font="Symbol" w:char="F0BD"/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∞</m:t>
                          </m:r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=</m:t>
                      </m:r>
                    </m:e>
                  </m:nary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(</m:t>
          </m:r>
          <m:sSup>
            <m:sSup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s*∞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-</m:t>
          </m:r>
          <m:sSup>
            <m:sSup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s*0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)</m:t>
          </m:r>
        </m:oMath>
      </m:oMathPara>
    </w:p>
    <w:p w14:paraId="3A70F202" w14:textId="20DD725D" w:rsidR="00345B25" w:rsidRPr="00AF4B2D" w:rsidRDefault="00345B25" w:rsidP="00345B25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 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*∞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*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-1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 ---Answer</m:t>
          </m:r>
        </m:oMath>
      </m:oMathPara>
    </w:p>
    <w:p w14:paraId="6A7915F3" w14:textId="0C601083" w:rsidR="00AF4B2D" w:rsidRPr="005A3FAB" w:rsidRDefault="008F4ABF" w:rsidP="00345B25">
      <w:pPr>
        <w:rPr>
          <w:color w:val="000000" w:themeColor="text1"/>
          <w:sz w:val="26"/>
          <w:szCs w:val="32"/>
        </w:rPr>
      </w:pPr>
      <w:r>
        <w:rPr>
          <w:noProof/>
          <w:color w:val="000000" w:themeColor="text1"/>
          <w:sz w:val="26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1D5FD6" wp14:editId="4A9FD1D3">
                <wp:simplePos x="0" y="0"/>
                <wp:positionH relativeFrom="column">
                  <wp:posOffset>-169311</wp:posOffset>
                </wp:positionH>
                <wp:positionV relativeFrom="paragraph">
                  <wp:posOffset>238433</wp:posOffset>
                </wp:positionV>
                <wp:extent cx="2726370" cy="3046130"/>
                <wp:effectExtent l="19050" t="19050" r="36195" b="400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6370" cy="304613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653068" id="Rectangle 6" o:spid="_x0000_s1026" style="position:absolute;margin-left:-13.35pt;margin-top:18.75pt;width:214.65pt;height:239.8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" filled="f" strokecolor="#5a5a5a [2109]" strokeweight="4.5pt"/>
            </w:pict>
          </mc:Fallback>
        </mc:AlternateContent>
      </w:r>
    </w:p>
    <w:p w14:paraId="71F0E9B4" w14:textId="06AB2E68" w:rsidR="005A3FAB" w:rsidRPr="008F4ABF" w:rsidRDefault="005A3FAB" w:rsidP="00AF4B2D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MATLA</w:t>
      </w:r>
      <w:r w:rsidR="00AF4B2D" w:rsidRPr="008F4ABF">
        <w:rPr>
          <w:b/>
          <w:bCs/>
          <w:color w:val="000000" w:themeColor="text1"/>
        </w:rPr>
        <w:t xml:space="preserve">B </w:t>
      </w:r>
      <w:r w:rsidRPr="008F4ABF">
        <w:rPr>
          <w:b/>
          <w:bCs/>
          <w:color w:val="000000" w:themeColor="text1"/>
        </w:rPr>
        <w:t>Code</w:t>
      </w:r>
    </w:p>
    <w:p w14:paraId="701FFE5C" w14:textId="45F73D69" w:rsidR="00AF4B2D" w:rsidRPr="008F4ABF" w:rsidRDefault="00AF4B2D" w:rsidP="00AF4B2D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% Write a MATLAB code of Example 1.1</w:t>
      </w:r>
    </w:p>
    <w:p w14:paraId="5BE5FAE2" w14:textId="77777777" w:rsidR="005A3FAB" w:rsidRPr="00AF4B2D" w:rsidRDefault="005A3FAB" w:rsidP="00AF4B2D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&gt;&gt; syms t</w:t>
      </w:r>
    </w:p>
    <w:p w14:paraId="20D69E2C" w14:textId="77777777" w:rsidR="005A3FAB" w:rsidRPr="00AF4B2D" w:rsidRDefault="005A3FAB" w:rsidP="00AF4B2D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&gt;&gt; f(t) = t^</w:t>
      </w:r>
      <w:proofErr w:type="gramStart"/>
      <w:r w:rsidRPr="00AF4B2D">
        <w:rPr>
          <w:color w:val="000000" w:themeColor="text1"/>
        </w:rPr>
        <w:t>0;</w:t>
      </w:r>
      <w:proofErr w:type="gramEnd"/>
    </w:p>
    <w:p w14:paraId="647ED14E" w14:textId="77777777" w:rsidR="005A3FAB" w:rsidRPr="00AF4B2D" w:rsidRDefault="005A3FAB" w:rsidP="00AF4B2D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&gt;&gt; L = laplace(f(t))</w:t>
      </w:r>
    </w:p>
    <w:p w14:paraId="0E41CC0F" w14:textId="3F7C6C78" w:rsidR="005A3FAB" w:rsidRPr="00AF4B2D" w:rsidRDefault="005A3FAB" w:rsidP="00AF4B2D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 xml:space="preserve"> L =</w:t>
      </w:r>
    </w:p>
    <w:p w14:paraId="1FF4F59A" w14:textId="235A128F" w:rsidR="005A3FAB" w:rsidRPr="00AF4B2D" w:rsidRDefault="005A3FAB" w:rsidP="00AF4B2D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 xml:space="preserve"> 1/s</w:t>
      </w:r>
    </w:p>
    <w:p w14:paraId="02BBDED3" w14:textId="4A54815D" w:rsidR="005A3FAB" w:rsidRPr="00AF4B2D" w:rsidRDefault="005A3FAB" w:rsidP="00AF4B2D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 xml:space="preserve"> &gt;&gt; pretty(L)</w:t>
      </w:r>
    </w:p>
    <w:p w14:paraId="7C5FE924" w14:textId="77777777" w:rsidR="005A3FAB" w:rsidRPr="00AF4B2D" w:rsidRDefault="005A3FAB" w:rsidP="00AF4B2D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1</w:t>
      </w:r>
    </w:p>
    <w:p w14:paraId="067FF588" w14:textId="77777777" w:rsidR="005A3FAB" w:rsidRPr="00AF4B2D" w:rsidRDefault="005A3FAB" w:rsidP="00AF4B2D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-</w:t>
      </w:r>
    </w:p>
    <w:p w14:paraId="75FB18BA" w14:textId="77777777" w:rsidR="005A3FAB" w:rsidRPr="00AF4B2D" w:rsidRDefault="005A3FAB" w:rsidP="00AF4B2D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s</w:t>
      </w:r>
    </w:p>
    <w:p w14:paraId="07B0C65C" w14:textId="736AAAC5" w:rsidR="00883285" w:rsidRDefault="00883285" w:rsidP="00883285">
      <w:pPr>
        <w:rPr>
          <w:b/>
          <w:bCs/>
          <w:color w:val="C00000"/>
          <w:sz w:val="30"/>
          <w:szCs w:val="36"/>
        </w:rPr>
      </w:pPr>
      <w:r w:rsidRPr="00314E3B">
        <w:rPr>
          <w:b/>
          <w:bCs/>
          <w:color w:val="C00000"/>
          <w:sz w:val="30"/>
          <w:szCs w:val="36"/>
        </w:rPr>
        <w:lastRenderedPageBreak/>
        <w:t>Example 1.</w:t>
      </w:r>
      <w:r>
        <w:rPr>
          <w:b/>
          <w:bCs/>
          <w:color w:val="C00000"/>
          <w:sz w:val="30"/>
          <w:szCs w:val="36"/>
        </w:rPr>
        <w:t>2</w:t>
      </w:r>
      <w:r w:rsidRPr="00314E3B">
        <w:rPr>
          <w:b/>
          <w:bCs/>
          <w:color w:val="C00000"/>
          <w:sz w:val="30"/>
          <w:szCs w:val="36"/>
        </w:rPr>
        <w:t xml:space="preserve"> Determine the Laplace Transform </w:t>
      </w:r>
      <w:r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of </w:t>
      </w:r>
      <w:r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the function </w:t>
      </w:r>
      <w:r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f(t) = </w:t>
      </w:r>
      <w:r>
        <w:rPr>
          <w:rFonts w:ascii="Cambria Math" w:hAnsi="Cambria Math" w:cs="Cambria Math"/>
          <w:b/>
          <w:bCs/>
          <w:color w:val="C00000"/>
          <w:sz w:val="30"/>
          <w:szCs w:val="36"/>
        </w:rPr>
        <w:t>2</w:t>
      </w:r>
    </w:p>
    <w:p w14:paraId="23B66402" w14:textId="77777777" w:rsidR="00883285" w:rsidRDefault="00883285" w:rsidP="00883285">
      <w:pPr>
        <w:rPr>
          <w:b/>
          <w:bCs/>
          <w:color w:val="000000" w:themeColor="text1"/>
          <w:sz w:val="30"/>
          <w:szCs w:val="36"/>
        </w:rPr>
      </w:pPr>
      <w:r>
        <w:rPr>
          <w:b/>
          <w:bCs/>
          <w:noProof/>
          <w:color w:val="000000" w:themeColor="text1"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874A7E" wp14:editId="4DE248E2">
                <wp:simplePos x="0" y="0"/>
                <wp:positionH relativeFrom="column">
                  <wp:posOffset>2490915</wp:posOffset>
                </wp:positionH>
                <wp:positionV relativeFrom="paragraph">
                  <wp:posOffset>248276</wp:posOffset>
                </wp:positionV>
                <wp:extent cx="2002704" cy="1209248"/>
                <wp:effectExtent l="19050" t="19050" r="36195" b="292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2704" cy="1209248"/>
                        </a:xfrm>
                        <a:prstGeom prst="rect">
                          <a:avLst/>
                        </a:prstGeom>
                        <a:noFill/>
                        <a:ln w="571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9EE4AE" id="Rectangle 3" o:spid="_x0000_s1026" style="position:absolute;margin-left:196.15pt;margin-top:19.55pt;width:157.7pt;height:95.2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" filled="f" strokecolor="#1f3763 [1604]" strokeweight="4.5pt"/>
            </w:pict>
          </mc:Fallback>
        </mc:AlternateContent>
      </w:r>
      <w:r w:rsidRPr="000167BD">
        <w:rPr>
          <w:b/>
          <w:bCs/>
          <w:color w:val="000000" w:themeColor="text1"/>
          <w:sz w:val="30"/>
          <w:szCs w:val="36"/>
        </w:rPr>
        <w:t>Solution:</w:t>
      </w:r>
    </w:p>
    <w:p w14:paraId="27275720" w14:textId="77777777" w:rsidR="00883285" w:rsidRPr="00444F52" w:rsidRDefault="003A631B" w:rsidP="00883285">
      <w:pPr>
        <w:jc w:val="center"/>
        <w:rPr>
          <w:rFonts w:eastAsiaTheme="minorEastAsia"/>
          <w:b/>
          <w:bCs/>
          <w:color w:val="000000" w:themeColor="text1"/>
          <w:sz w:val="30"/>
          <w:szCs w:val="36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a</m:t>
                  </m:r>
                </m:den>
              </m:f>
            </m:e>
          </m:nary>
        </m:oMath>
      </m:oMathPara>
    </w:p>
    <w:p w14:paraId="2B463B85" w14:textId="77777777" w:rsidR="00883285" w:rsidRPr="00444F52" w:rsidRDefault="003A631B" w:rsidP="00883285">
      <w:pPr>
        <w:jc w:val="center"/>
        <w:rPr>
          <w:b/>
          <w:bCs/>
          <w:color w:val="000000" w:themeColor="text1"/>
          <w:sz w:val="30"/>
          <w:szCs w:val="36"/>
        </w:rPr>
      </w:pPr>
      <m:oMathPara>
        <m:oMathParaPr>
          <m:jc m:val="centerGroup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-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-a</m:t>
                  </m:r>
                </m:den>
              </m:f>
            </m:e>
          </m:nary>
        </m:oMath>
      </m:oMathPara>
    </w:p>
    <w:p w14:paraId="2B36B886" w14:textId="5B93BC5B" w:rsidR="00883285" w:rsidRPr="00345B25" w:rsidRDefault="00883285" w:rsidP="00883285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 </m:t>
          </m:r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f</m:t>
              </m:r>
              <m:d>
                <m:d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  <m:nary>
                <m:nary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s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*</m:t>
                  </m:r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dt=</m:t>
                  </m:r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*</m:t>
                  </m:r>
                  <m:nary>
                    <m:nary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-s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dt=2*(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color w:val="000000" w:themeColor="text1"/>
                                  <w:sz w:val="26"/>
                                  <w:szCs w:val="32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sz w:val="26"/>
                                  <w:szCs w:val="32"/>
                                </w:rP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sz w:val="26"/>
                                  <w:szCs w:val="32"/>
                                </w:rPr>
                                <m:t>-st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-s</m:t>
                          </m:r>
                        </m:den>
                      </m:f>
                      <m:sSubSup>
                        <m:sSubSup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) 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w:sym w:font="Symbol" w:char="F0BD"/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∞</m:t>
                          </m:r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=</m:t>
                      </m:r>
                    </m:e>
                  </m:nary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(</m:t>
          </m:r>
          <m:sSup>
            <m:sSup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s*∞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-</m:t>
          </m:r>
          <m:sSup>
            <m:sSup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s*0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)</m:t>
          </m:r>
        </m:oMath>
      </m:oMathPara>
    </w:p>
    <w:p w14:paraId="6D51C88A" w14:textId="3C61ED8E" w:rsidR="00883285" w:rsidRPr="003B23D0" w:rsidRDefault="00883285" w:rsidP="00883285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 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*∞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*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-1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 ---Answer</m:t>
          </m:r>
        </m:oMath>
      </m:oMathPara>
    </w:p>
    <w:p w14:paraId="0D70AE5A" w14:textId="0165FCDE" w:rsidR="003B23D0" w:rsidRPr="005A3FAB" w:rsidRDefault="002E3D5B" w:rsidP="003B23D0">
      <w:pPr>
        <w:rPr>
          <w:color w:val="000000" w:themeColor="text1"/>
          <w:sz w:val="26"/>
          <w:szCs w:val="32"/>
        </w:rPr>
      </w:pPr>
      <w:r>
        <w:rPr>
          <w:noProof/>
          <w:color w:val="000000" w:themeColor="text1"/>
          <w:sz w:val="26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922FC2" wp14:editId="7F32B25F">
                <wp:simplePos x="0" y="0"/>
                <wp:positionH relativeFrom="column">
                  <wp:posOffset>-189530</wp:posOffset>
                </wp:positionH>
                <wp:positionV relativeFrom="paragraph">
                  <wp:posOffset>227670</wp:posOffset>
                </wp:positionV>
                <wp:extent cx="2726370" cy="3034782"/>
                <wp:effectExtent l="19050" t="19050" r="36195" b="3238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6370" cy="3034782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AC63D6" id="Rectangle 7" o:spid="_x0000_s1026" style="position:absolute;margin-left:-14.9pt;margin-top:17.95pt;width:214.65pt;height:238.9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" filled="f" strokecolor="#5a5a5a [2109]" strokeweight="4.5pt"/>
            </w:pict>
          </mc:Fallback>
        </mc:AlternateContent>
      </w:r>
    </w:p>
    <w:p w14:paraId="36DD7947" w14:textId="2F1F0140" w:rsidR="003B23D0" w:rsidRPr="008F4ABF" w:rsidRDefault="003B23D0" w:rsidP="003B23D0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MATLAB Code</w:t>
      </w:r>
    </w:p>
    <w:p w14:paraId="698276AD" w14:textId="0B87A6ED" w:rsidR="003B23D0" w:rsidRPr="008F4ABF" w:rsidRDefault="003B23D0" w:rsidP="003B23D0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% Write a MATLAB code of Example 1.</w:t>
      </w:r>
      <w:r w:rsidR="002E3D5B">
        <w:rPr>
          <w:b/>
          <w:bCs/>
          <w:color w:val="000000" w:themeColor="text1"/>
        </w:rPr>
        <w:t>2</w:t>
      </w:r>
    </w:p>
    <w:p w14:paraId="4D0FBB8A" w14:textId="08894C04" w:rsidR="003B23D0" w:rsidRPr="00AF4B2D" w:rsidRDefault="003B23D0" w:rsidP="003B23D0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&gt;&gt; syms t</w:t>
      </w:r>
    </w:p>
    <w:p w14:paraId="6F9A7E2A" w14:textId="794E569D" w:rsidR="003B23D0" w:rsidRPr="00AF4B2D" w:rsidRDefault="003B23D0" w:rsidP="003B23D0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 xml:space="preserve">&gt;&gt; f(t) = </w:t>
      </w:r>
      <w:r>
        <w:rPr>
          <w:color w:val="000000" w:themeColor="text1"/>
        </w:rPr>
        <w:t>2*</w:t>
      </w:r>
      <w:r w:rsidRPr="00AF4B2D">
        <w:rPr>
          <w:color w:val="000000" w:themeColor="text1"/>
        </w:rPr>
        <w:t>t^</w:t>
      </w:r>
      <w:proofErr w:type="gramStart"/>
      <w:r w:rsidRPr="00AF4B2D">
        <w:rPr>
          <w:color w:val="000000" w:themeColor="text1"/>
        </w:rPr>
        <w:t>0;</w:t>
      </w:r>
      <w:proofErr w:type="gramEnd"/>
    </w:p>
    <w:p w14:paraId="14E6F3B7" w14:textId="7C17C29A" w:rsidR="003B23D0" w:rsidRPr="00AF4B2D" w:rsidRDefault="003B23D0" w:rsidP="003B23D0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&gt;&gt; L = laplace(f(t))</w:t>
      </w:r>
    </w:p>
    <w:p w14:paraId="7B208107" w14:textId="2CD0ABFA" w:rsidR="003B23D0" w:rsidRPr="00AF4B2D" w:rsidRDefault="003B23D0" w:rsidP="003B23D0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 xml:space="preserve"> L =</w:t>
      </w:r>
    </w:p>
    <w:p w14:paraId="2902E9AC" w14:textId="5C5200B0" w:rsidR="003B23D0" w:rsidRPr="00AF4B2D" w:rsidRDefault="003B23D0" w:rsidP="003B23D0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 xml:space="preserve"> </w:t>
      </w:r>
      <w:r w:rsidR="002E3D5B">
        <w:rPr>
          <w:color w:val="000000" w:themeColor="text1"/>
        </w:rPr>
        <w:t>2</w:t>
      </w:r>
      <w:r w:rsidRPr="00AF4B2D">
        <w:rPr>
          <w:color w:val="000000" w:themeColor="text1"/>
        </w:rPr>
        <w:t>/s</w:t>
      </w:r>
    </w:p>
    <w:p w14:paraId="6FCB3656" w14:textId="6427BFBC" w:rsidR="003B23D0" w:rsidRPr="00AF4B2D" w:rsidRDefault="003B23D0" w:rsidP="003B23D0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 xml:space="preserve"> &gt;&gt; pretty(L)</w:t>
      </w:r>
    </w:p>
    <w:p w14:paraId="61F06CB0" w14:textId="389898A9" w:rsidR="003B23D0" w:rsidRPr="00AF4B2D" w:rsidRDefault="002E3D5B" w:rsidP="003B23D0">
      <w:pPr>
        <w:spacing w:line="20" w:lineRule="atLeast"/>
        <w:rPr>
          <w:color w:val="000000" w:themeColor="text1"/>
        </w:rPr>
      </w:pPr>
      <w:r>
        <w:rPr>
          <w:color w:val="000000" w:themeColor="text1"/>
        </w:rPr>
        <w:t>2</w:t>
      </w:r>
    </w:p>
    <w:p w14:paraId="5F86880F" w14:textId="77777777" w:rsidR="003B23D0" w:rsidRPr="00AF4B2D" w:rsidRDefault="003B23D0" w:rsidP="003B23D0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-</w:t>
      </w:r>
    </w:p>
    <w:p w14:paraId="471E8569" w14:textId="4DBDFC72" w:rsidR="003B23D0" w:rsidRPr="00AF4B2D" w:rsidRDefault="003B23D0" w:rsidP="003B23D0">
      <w:pPr>
        <w:spacing w:line="20" w:lineRule="atLeast"/>
        <w:rPr>
          <w:color w:val="000000" w:themeColor="text1"/>
        </w:rPr>
      </w:pPr>
      <w:r w:rsidRPr="00AF4B2D">
        <w:rPr>
          <w:color w:val="000000" w:themeColor="text1"/>
        </w:rPr>
        <w:t>s</w:t>
      </w:r>
    </w:p>
    <w:p w14:paraId="1DCEEE31" w14:textId="24F63187" w:rsidR="00384CBB" w:rsidRPr="00384CBB" w:rsidRDefault="00384CBB" w:rsidP="00384CBB">
      <w:pPr>
        <w:rPr>
          <w:b/>
          <w:bCs/>
          <w:color w:val="000000" w:themeColor="text1"/>
          <w:sz w:val="26"/>
          <w:szCs w:val="32"/>
          <w:u w:val="single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hAnsi="Cambria Math"/>
              <w:color w:val="000000" w:themeColor="text1"/>
              <w:sz w:val="26"/>
              <w:szCs w:val="32"/>
              <w:u w:val="single"/>
            </w:rPr>
            <m:t>General Formula</m:t>
          </m:r>
        </m:oMath>
      </m:oMathPara>
    </w:p>
    <w:p w14:paraId="7AACE526" w14:textId="3388EB6B" w:rsidR="00345B25" w:rsidRPr="000167BD" w:rsidRDefault="00CA7A98" w:rsidP="000167BD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</m:oMath>
      </m:oMathPara>
    </w:p>
    <w:p w14:paraId="49750FA0" w14:textId="41F58DD5" w:rsidR="00CA7A98" w:rsidRPr="000167BD" w:rsidRDefault="00CA7A98" w:rsidP="00CA7A98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</m:oMath>
      </m:oMathPara>
    </w:p>
    <w:p w14:paraId="044EF8D4" w14:textId="71C2C468" w:rsidR="00CA7A98" w:rsidRPr="000167BD" w:rsidRDefault="00CA7A98" w:rsidP="00CA7A98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3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3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</m:oMath>
      </m:oMathPara>
    </w:p>
    <w:p w14:paraId="3847994C" w14:textId="502A0C6F" w:rsidR="00297F91" w:rsidRPr="00297F91" w:rsidRDefault="00297F91" w:rsidP="00CA7A98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2755A8A2" w14:textId="451C146A" w:rsidR="00297F91" w:rsidRPr="00297F91" w:rsidRDefault="00297F91" w:rsidP="00CA7A98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675BFB06" w14:textId="1FBE44FA" w:rsidR="00297F91" w:rsidRPr="00297F91" w:rsidRDefault="00297F91" w:rsidP="00CA7A98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57F5C988" w14:textId="4403F85E" w:rsidR="00CA7A98" w:rsidRPr="000167BD" w:rsidRDefault="00CA7A98" w:rsidP="00CA7A98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n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n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den>
          </m:f>
        </m:oMath>
      </m:oMathPara>
    </w:p>
    <w:p w14:paraId="4B520A6A" w14:textId="1BB0BB8E" w:rsidR="00384CBB" w:rsidRPr="00384CBB" w:rsidRDefault="00384CBB" w:rsidP="00384CBB">
      <w:pPr>
        <w:rPr>
          <w:b/>
          <w:bCs/>
          <w:color w:val="C00000"/>
          <w:sz w:val="30"/>
          <w:szCs w:val="36"/>
          <w:vertAlign w:val="superscript"/>
        </w:rPr>
      </w:pPr>
      <w:r w:rsidRPr="00314E3B">
        <w:rPr>
          <w:b/>
          <w:bCs/>
          <w:color w:val="C00000"/>
          <w:sz w:val="30"/>
          <w:szCs w:val="36"/>
        </w:rPr>
        <w:lastRenderedPageBreak/>
        <w:t>Example 1.</w:t>
      </w:r>
      <w:r w:rsidR="006B24A5">
        <w:rPr>
          <w:b/>
          <w:bCs/>
          <w:color w:val="C00000"/>
          <w:sz w:val="30"/>
          <w:szCs w:val="36"/>
        </w:rPr>
        <w:t>3</w:t>
      </w:r>
      <w:r w:rsidRPr="00314E3B">
        <w:rPr>
          <w:b/>
          <w:bCs/>
          <w:color w:val="C00000"/>
          <w:sz w:val="30"/>
          <w:szCs w:val="36"/>
        </w:rPr>
        <w:t xml:space="preserve"> Determine the Laplace Transform </w:t>
      </w:r>
      <w:r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of </w:t>
      </w:r>
      <w:r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the function </w:t>
      </w:r>
      <w:r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f(t) = </w:t>
      </w:r>
      <w:r>
        <w:rPr>
          <w:rFonts w:ascii="Cambria Math" w:hAnsi="Cambria Math" w:cs="Cambria Math"/>
          <w:b/>
          <w:bCs/>
          <w:color w:val="C00000"/>
          <w:sz w:val="30"/>
          <w:szCs w:val="36"/>
        </w:rPr>
        <w:t>e</w:t>
      </w:r>
      <w:r>
        <w:rPr>
          <w:rFonts w:ascii="Cambria Math" w:hAnsi="Cambria Math" w:cs="Cambria Math"/>
          <w:b/>
          <w:bCs/>
          <w:color w:val="C00000"/>
          <w:sz w:val="30"/>
          <w:szCs w:val="36"/>
          <w:vertAlign w:val="superscript"/>
        </w:rPr>
        <w:t>-2t</w:t>
      </w:r>
    </w:p>
    <w:p w14:paraId="25666671" w14:textId="05E4DEB1" w:rsidR="00384CBB" w:rsidRDefault="00384CBB" w:rsidP="00384CBB">
      <w:pPr>
        <w:rPr>
          <w:b/>
          <w:bCs/>
          <w:color w:val="000000" w:themeColor="text1"/>
          <w:sz w:val="30"/>
          <w:szCs w:val="36"/>
        </w:rPr>
      </w:pPr>
      <w:r>
        <w:rPr>
          <w:b/>
          <w:bCs/>
          <w:noProof/>
          <w:color w:val="000000" w:themeColor="text1"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789FC4" wp14:editId="383FCD32">
                <wp:simplePos x="0" y="0"/>
                <wp:positionH relativeFrom="column">
                  <wp:posOffset>2489742</wp:posOffset>
                </wp:positionH>
                <wp:positionV relativeFrom="paragraph">
                  <wp:posOffset>246353</wp:posOffset>
                </wp:positionV>
                <wp:extent cx="2002704" cy="1295867"/>
                <wp:effectExtent l="19050" t="19050" r="36195" b="381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2704" cy="1295867"/>
                        </a:xfrm>
                        <a:prstGeom prst="rect">
                          <a:avLst/>
                        </a:prstGeom>
                        <a:noFill/>
                        <a:ln w="571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5CCE44" id="Rectangle 4" o:spid="_x0000_s1026" style="position:absolute;margin-left:196.05pt;margin-top:19.4pt;width:157.7pt;height:102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" filled="f" strokecolor="#1f3763 [1604]" strokeweight="4.5pt"/>
            </w:pict>
          </mc:Fallback>
        </mc:AlternateContent>
      </w:r>
      <w:r w:rsidRPr="000167BD">
        <w:rPr>
          <w:b/>
          <w:bCs/>
          <w:color w:val="000000" w:themeColor="text1"/>
          <w:sz w:val="30"/>
          <w:szCs w:val="36"/>
        </w:rPr>
        <w:t>Solution:</w:t>
      </w:r>
    </w:p>
    <w:p w14:paraId="6474C009" w14:textId="77777777" w:rsidR="00384CBB" w:rsidRPr="00444F52" w:rsidRDefault="003A631B" w:rsidP="00384CBB">
      <w:pPr>
        <w:jc w:val="center"/>
        <w:rPr>
          <w:rFonts w:eastAsiaTheme="minorEastAsia"/>
          <w:b/>
          <w:bCs/>
          <w:color w:val="000000" w:themeColor="text1"/>
          <w:sz w:val="30"/>
          <w:szCs w:val="36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a</m:t>
                  </m:r>
                </m:den>
              </m:f>
            </m:e>
          </m:nary>
        </m:oMath>
      </m:oMathPara>
    </w:p>
    <w:p w14:paraId="6DF801F1" w14:textId="77777777" w:rsidR="00384CBB" w:rsidRPr="00444F52" w:rsidRDefault="003A631B" w:rsidP="00384CBB">
      <w:pPr>
        <w:jc w:val="center"/>
        <w:rPr>
          <w:b/>
          <w:bCs/>
          <w:color w:val="000000" w:themeColor="text1"/>
          <w:sz w:val="30"/>
          <w:szCs w:val="36"/>
        </w:rPr>
      </w:pPr>
      <m:oMathPara>
        <m:oMathParaPr>
          <m:jc m:val="centerGroup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-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-a</m:t>
                  </m:r>
                </m:den>
              </m:f>
            </m:e>
          </m:nary>
        </m:oMath>
      </m:oMathPara>
    </w:p>
    <w:p w14:paraId="5E6F713C" w14:textId="4FDDF8B1" w:rsidR="00384CBB" w:rsidRPr="00444F52" w:rsidRDefault="00DD1A62" w:rsidP="00384CBB">
      <w:pPr>
        <w:jc w:val="center"/>
        <w:rPr>
          <w:b/>
          <w:bCs/>
          <w:color w:val="000000" w:themeColor="text1"/>
          <w:sz w:val="30"/>
          <w:szCs w:val="36"/>
          <w:lang w:val="en-GB"/>
        </w:rPr>
      </w:pPr>
      <w:r>
        <w:rPr>
          <w:noProof/>
          <w:color w:val="000000" w:themeColor="text1"/>
          <w:sz w:val="26"/>
          <w:szCs w:val="32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74C386A8" wp14:editId="4F8C2E6D">
                <wp:simplePos x="0" y="0"/>
                <wp:positionH relativeFrom="column">
                  <wp:posOffset>4885506</wp:posOffset>
                </wp:positionH>
                <wp:positionV relativeFrom="paragraph">
                  <wp:posOffset>1259552</wp:posOffset>
                </wp:positionV>
                <wp:extent cx="4680" cy="14400"/>
                <wp:effectExtent l="38100" t="38100" r="71755" b="62230"/>
                <wp:wrapNone/>
                <wp:docPr id="167" name="Ink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68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B8F06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67" o:spid="_x0000_s1026" type="#_x0000_t75" style="position:absolute;margin-left:381.85pt;margin-top:96.4pt;width:6pt;height:6.8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">
                <v:imagedata r:id="rId15" o:title=""/>
              </v:shape>
            </w:pict>
          </mc:Fallback>
        </mc:AlternateContent>
      </w:r>
      <w:r w:rsidR="00707228">
        <w:rPr>
          <w:noProof/>
          <w:color w:val="000000" w:themeColor="text1"/>
          <w:sz w:val="26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499C56" wp14:editId="119A8A20">
                <wp:simplePos x="0" y="0"/>
                <wp:positionH relativeFrom="column">
                  <wp:posOffset>-161481</wp:posOffset>
                </wp:positionH>
                <wp:positionV relativeFrom="paragraph">
                  <wp:posOffset>1395617</wp:posOffset>
                </wp:positionV>
                <wp:extent cx="2555856" cy="2757809"/>
                <wp:effectExtent l="19050" t="19050" r="35560" b="4254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5856" cy="2757809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045D42" id="Rectangle 8" o:spid="_x0000_s1026" style="position:absolute;margin-left:-12.7pt;margin-top:109.9pt;width:201.25pt;height:217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" filled="f" strokecolor="#5a5a5a [2109]" strokeweight="4.5pt"/>
            </w:pict>
          </mc:Fallback>
        </mc:AlternateContent>
      </w:r>
    </w:p>
    <w:p w14:paraId="1E76EF73" w14:textId="1E9AA0AE" w:rsidR="00EC7C89" w:rsidRPr="00EC7C89" w:rsidRDefault="00EC7C89" w:rsidP="00EC7C89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 </m:t>
          </m:r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f</m:t>
              </m:r>
              <m:d>
                <m:d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</m:e>
          </m:nary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  <m:nary>
                <m:nary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st-2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dt=</m:t>
                  </m:r>
                  <m:nary>
                    <m:nary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-(s+2)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dt</m:t>
                      </m:r>
                    </m:e>
                  </m:nary>
                </m:e>
              </m:nary>
            </m:e>
          </m:nary>
        </m:oMath>
      </m:oMathPara>
    </w:p>
    <w:p w14:paraId="1CF2968B" w14:textId="44C6A31A" w:rsidR="00EC7C89" w:rsidRPr="002E3D5B" w:rsidRDefault="00EC7C89" w:rsidP="00EC7C89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(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(s+2)t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(s+2)</m:t>
              </m:r>
            </m:den>
          </m:f>
          <m:sSubSup>
            <m:sSubSup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) 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w:sym w:font="Symbol" w:char="F0BD"/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(s+2)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∞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*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(s+2)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-1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+2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 ---Answer</m:t>
          </m:r>
        </m:oMath>
      </m:oMathPara>
    </w:p>
    <w:p w14:paraId="766F8D17" w14:textId="1EBDBFCB" w:rsidR="002E3D5B" w:rsidRPr="008F4ABF" w:rsidRDefault="002E3D5B" w:rsidP="002E3D5B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MATLAB Code</w:t>
      </w:r>
    </w:p>
    <w:p w14:paraId="30849F92" w14:textId="3A96892C" w:rsidR="002E3D5B" w:rsidRPr="008F4ABF" w:rsidRDefault="002E3D5B" w:rsidP="002E3D5B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% Write a MATLAB code of Example 1.</w:t>
      </w:r>
      <w:r w:rsidR="00707228">
        <w:rPr>
          <w:b/>
          <w:bCs/>
          <w:color w:val="000000" w:themeColor="text1"/>
        </w:rPr>
        <w:t>3</w:t>
      </w:r>
    </w:p>
    <w:p w14:paraId="6AEA7363" w14:textId="6BAEBAE5" w:rsidR="002E3D5B" w:rsidRPr="00AF4B2D" w:rsidRDefault="002E3D5B" w:rsidP="00D63E08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>&gt;&gt; syms t</w:t>
      </w:r>
    </w:p>
    <w:p w14:paraId="3F598484" w14:textId="2944E50B" w:rsidR="002E3D5B" w:rsidRPr="00AF4B2D" w:rsidRDefault="002E3D5B" w:rsidP="00D63E08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 xml:space="preserve">&gt;&gt; </w:t>
      </w:r>
      <w:r w:rsidR="00577CCB" w:rsidRPr="00577CCB">
        <w:rPr>
          <w:color w:val="000000" w:themeColor="text1"/>
        </w:rPr>
        <w:t>f(t) = exp(-2*t</w:t>
      </w:r>
      <w:proofErr w:type="gramStart"/>
      <w:r w:rsidR="00577CCB" w:rsidRPr="00577CCB">
        <w:rPr>
          <w:color w:val="000000" w:themeColor="text1"/>
        </w:rPr>
        <w:t>);</w:t>
      </w:r>
      <w:proofErr w:type="gramEnd"/>
    </w:p>
    <w:p w14:paraId="683D96FD" w14:textId="77777777" w:rsidR="002E3D5B" w:rsidRPr="00AF4B2D" w:rsidRDefault="002E3D5B" w:rsidP="00D63E08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>&gt;&gt; L = laplace(f(t))</w:t>
      </w:r>
    </w:p>
    <w:p w14:paraId="1F4E283F" w14:textId="77777777" w:rsidR="00577CCB" w:rsidRPr="00577CCB" w:rsidRDefault="00577CCB" w:rsidP="00D63E08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>L =</w:t>
      </w:r>
    </w:p>
    <w:p w14:paraId="5CD8ECA5" w14:textId="21263A67" w:rsidR="00577CCB" w:rsidRPr="00577CCB" w:rsidRDefault="00577CCB" w:rsidP="00D63E08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1</w:t>
      </w:r>
      <w:proofErr w:type="gramStart"/>
      <w:r w:rsidRPr="00577CCB">
        <w:rPr>
          <w:color w:val="000000" w:themeColor="text1"/>
        </w:rPr>
        <w:t>/(</w:t>
      </w:r>
      <w:proofErr w:type="gramEnd"/>
      <w:r w:rsidRPr="00577CCB">
        <w:rPr>
          <w:color w:val="000000" w:themeColor="text1"/>
        </w:rPr>
        <w:t>s + 2)</w:t>
      </w:r>
    </w:p>
    <w:p w14:paraId="2C52FBC7" w14:textId="529B4920" w:rsidR="00577CCB" w:rsidRPr="00577CCB" w:rsidRDefault="00577CCB" w:rsidP="00D63E08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&gt;&gt; pretty(L)</w:t>
      </w:r>
    </w:p>
    <w:p w14:paraId="0691CF99" w14:textId="5313A898" w:rsidR="00577CCB" w:rsidRPr="00577CCB" w:rsidRDefault="00577CCB" w:rsidP="00D63E08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 1</w:t>
      </w:r>
    </w:p>
    <w:p w14:paraId="22D5CCF1" w14:textId="77777777" w:rsidR="00577CCB" w:rsidRPr="00577CCB" w:rsidRDefault="00577CCB" w:rsidP="00D63E08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>-----</w:t>
      </w:r>
    </w:p>
    <w:p w14:paraId="136BE8A7" w14:textId="7F240167" w:rsidR="002E3D5B" w:rsidRPr="00577CCB" w:rsidRDefault="00577CCB" w:rsidP="00D63E08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>s + 2</w:t>
      </w:r>
    </w:p>
    <w:p w14:paraId="619C9FF1" w14:textId="3437A1A4" w:rsidR="006B24A5" w:rsidRPr="00384CBB" w:rsidRDefault="00F22AEA" w:rsidP="006B24A5">
      <w:pPr>
        <w:rPr>
          <w:b/>
          <w:bCs/>
          <w:color w:val="C00000"/>
          <w:sz w:val="30"/>
          <w:szCs w:val="36"/>
          <w:vertAlign w:val="superscript"/>
        </w:rPr>
      </w:pPr>
      <w:r>
        <w:rPr>
          <w:b/>
          <w:bCs/>
          <w:noProof/>
          <w:color w:val="C00000"/>
          <w:sz w:val="30"/>
          <w:szCs w:val="36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2DAA543C" wp14:editId="5540E2EC">
                <wp:simplePos x="0" y="0"/>
                <wp:positionH relativeFrom="column">
                  <wp:posOffset>11400</wp:posOffset>
                </wp:positionH>
                <wp:positionV relativeFrom="paragraph">
                  <wp:posOffset>125428</wp:posOffset>
                </wp:positionV>
                <wp:extent cx="360" cy="360"/>
                <wp:effectExtent l="38100" t="38100" r="57150" b="57150"/>
                <wp:wrapNone/>
                <wp:docPr id="174" name="Ink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68FAA3" id="Ink 174" o:spid="_x0000_s1026" type="#_x0000_t75" style="position:absolute;margin-left:.2pt;margin-top:9.2pt;width:1.45pt;height:1.4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">
                <v:imagedata r:id="rId17" o:title=""/>
              </v:shape>
            </w:pict>
          </mc:Fallback>
        </mc:AlternateContent>
      </w:r>
      <w:r>
        <w:rPr>
          <w:b/>
          <w:bCs/>
          <w:noProof/>
          <w:color w:val="C00000"/>
          <w:sz w:val="30"/>
          <w:szCs w:val="36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01A6EB48" wp14:editId="6D4098FC">
                <wp:simplePos x="0" y="0"/>
                <wp:positionH relativeFrom="column">
                  <wp:posOffset>63600</wp:posOffset>
                </wp:positionH>
                <wp:positionV relativeFrom="paragraph">
                  <wp:posOffset>96628</wp:posOffset>
                </wp:positionV>
                <wp:extent cx="360" cy="360"/>
                <wp:effectExtent l="38100" t="38100" r="57150" b="57150"/>
                <wp:wrapNone/>
                <wp:docPr id="173" name="Ink 1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69E9B5" id="Ink 173" o:spid="_x0000_s1026" type="#_x0000_t75" style="position:absolute;margin-left:4.3pt;margin-top:6.9pt;width:1.45pt;height:1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">
                <v:imagedata r:id="rId19" o:title=""/>
              </v:shape>
            </w:pict>
          </mc:Fallback>
        </mc:AlternateContent>
      </w:r>
      <w:r w:rsidR="006B24A5" w:rsidRPr="00314E3B">
        <w:rPr>
          <w:b/>
          <w:bCs/>
          <w:color w:val="C00000"/>
          <w:sz w:val="30"/>
          <w:szCs w:val="36"/>
        </w:rPr>
        <w:t>Example 1.</w:t>
      </w:r>
      <w:r w:rsidR="006B24A5">
        <w:rPr>
          <w:b/>
          <w:bCs/>
          <w:color w:val="C00000"/>
          <w:sz w:val="30"/>
          <w:szCs w:val="36"/>
        </w:rPr>
        <w:t>4</w:t>
      </w:r>
      <w:r w:rsidR="006B24A5" w:rsidRPr="00314E3B">
        <w:rPr>
          <w:b/>
          <w:bCs/>
          <w:color w:val="C00000"/>
          <w:sz w:val="30"/>
          <w:szCs w:val="36"/>
        </w:rPr>
        <w:t xml:space="preserve"> Determine the Laplace Transform </w:t>
      </w:r>
      <w:r w:rsidR="006B24A5"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of </w:t>
      </w:r>
      <w:r w:rsidR="006B24A5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the function </w:t>
      </w:r>
      <w:r w:rsidR="006B24A5"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f(t) = </w:t>
      </w:r>
      <w:r w:rsidR="006B24A5">
        <w:rPr>
          <w:rFonts w:ascii="Cambria Math" w:hAnsi="Cambria Math" w:cs="Cambria Math"/>
          <w:b/>
          <w:bCs/>
          <w:color w:val="C00000"/>
          <w:sz w:val="30"/>
          <w:szCs w:val="36"/>
        </w:rPr>
        <w:t>e</w:t>
      </w:r>
      <w:r w:rsidR="006B24A5">
        <w:rPr>
          <w:rFonts w:ascii="Cambria Math" w:hAnsi="Cambria Math" w:cs="Cambria Math"/>
          <w:b/>
          <w:bCs/>
          <w:color w:val="C00000"/>
          <w:sz w:val="30"/>
          <w:szCs w:val="36"/>
          <w:vertAlign w:val="superscript"/>
        </w:rPr>
        <w:t>-</w:t>
      </w:r>
      <w:r w:rsidR="00707228">
        <w:rPr>
          <w:rFonts w:ascii="Cambria Math" w:hAnsi="Cambria Math" w:cs="Cambria Math"/>
          <w:b/>
          <w:bCs/>
          <w:color w:val="C00000"/>
          <w:sz w:val="30"/>
          <w:szCs w:val="36"/>
          <w:vertAlign w:val="superscript"/>
        </w:rPr>
        <w:t>3</w:t>
      </w:r>
      <w:r w:rsidR="006B24A5">
        <w:rPr>
          <w:rFonts w:ascii="Cambria Math" w:hAnsi="Cambria Math" w:cs="Cambria Math"/>
          <w:b/>
          <w:bCs/>
          <w:color w:val="C00000"/>
          <w:sz w:val="30"/>
          <w:szCs w:val="36"/>
          <w:vertAlign w:val="superscript"/>
        </w:rPr>
        <w:t>t</w:t>
      </w:r>
    </w:p>
    <w:p w14:paraId="50B0B897" w14:textId="27F7136A" w:rsidR="006B24A5" w:rsidRDefault="006B24A5" w:rsidP="006B24A5">
      <w:pPr>
        <w:rPr>
          <w:b/>
          <w:bCs/>
          <w:color w:val="000000" w:themeColor="text1"/>
          <w:sz w:val="30"/>
          <w:szCs w:val="36"/>
        </w:rPr>
      </w:pPr>
      <w:r>
        <w:rPr>
          <w:b/>
          <w:bCs/>
          <w:noProof/>
          <w:color w:val="000000" w:themeColor="text1"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8B582D" wp14:editId="4CB09C27">
                <wp:simplePos x="0" y="0"/>
                <wp:positionH relativeFrom="column">
                  <wp:posOffset>2489742</wp:posOffset>
                </wp:positionH>
                <wp:positionV relativeFrom="paragraph">
                  <wp:posOffset>246353</wp:posOffset>
                </wp:positionV>
                <wp:extent cx="2002704" cy="1295867"/>
                <wp:effectExtent l="19050" t="19050" r="36195" b="381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2704" cy="1295867"/>
                        </a:xfrm>
                        <a:prstGeom prst="rect">
                          <a:avLst/>
                        </a:prstGeom>
                        <a:noFill/>
                        <a:ln w="571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2F12FD" id="Rectangle 5" o:spid="_x0000_s1026" style="position:absolute;margin-left:196.05pt;margin-top:19.4pt;width:157.7pt;height:102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" filled="f" strokecolor="#1f3763 [1604]" strokeweight="4.5pt"/>
            </w:pict>
          </mc:Fallback>
        </mc:AlternateContent>
      </w:r>
      <w:r w:rsidRPr="000167BD">
        <w:rPr>
          <w:b/>
          <w:bCs/>
          <w:color w:val="000000" w:themeColor="text1"/>
          <w:sz w:val="30"/>
          <w:szCs w:val="36"/>
        </w:rPr>
        <w:t>Solution:</w:t>
      </w:r>
    </w:p>
    <w:p w14:paraId="26A6631B" w14:textId="77777777" w:rsidR="006B24A5" w:rsidRPr="00444F52" w:rsidRDefault="003A631B" w:rsidP="006B24A5">
      <w:pPr>
        <w:jc w:val="center"/>
        <w:rPr>
          <w:rFonts w:eastAsiaTheme="minorEastAsia"/>
          <w:b/>
          <w:bCs/>
          <w:color w:val="000000" w:themeColor="text1"/>
          <w:sz w:val="30"/>
          <w:szCs w:val="36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a</m:t>
                  </m:r>
                </m:den>
              </m:f>
            </m:e>
          </m:nary>
        </m:oMath>
      </m:oMathPara>
    </w:p>
    <w:p w14:paraId="5834CC03" w14:textId="77777777" w:rsidR="006B24A5" w:rsidRPr="00444F52" w:rsidRDefault="003A631B" w:rsidP="006B24A5">
      <w:pPr>
        <w:jc w:val="center"/>
        <w:rPr>
          <w:b/>
          <w:bCs/>
          <w:color w:val="000000" w:themeColor="text1"/>
          <w:sz w:val="30"/>
          <w:szCs w:val="36"/>
        </w:rPr>
      </w:pPr>
      <m:oMathPara>
        <m:oMathParaPr>
          <m:jc m:val="centerGroup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-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-a</m:t>
                  </m:r>
                </m:den>
              </m:f>
            </m:e>
          </m:nary>
        </m:oMath>
      </m:oMathPara>
    </w:p>
    <w:p w14:paraId="7C837AAF" w14:textId="0DFD7362" w:rsidR="006B24A5" w:rsidRPr="00444F52" w:rsidRDefault="006B24A5" w:rsidP="006B24A5">
      <w:pPr>
        <w:jc w:val="center"/>
        <w:rPr>
          <w:b/>
          <w:bCs/>
          <w:color w:val="000000" w:themeColor="text1"/>
          <w:sz w:val="30"/>
          <w:szCs w:val="36"/>
          <w:lang w:val="en-GB"/>
        </w:rPr>
      </w:pPr>
    </w:p>
    <w:p w14:paraId="5B06857B" w14:textId="5B400A33" w:rsidR="006B24A5" w:rsidRPr="00EC7C89" w:rsidRDefault="006B24A5" w:rsidP="006B24A5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 </m:t>
          </m:r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f</m:t>
              </m:r>
              <m:d>
                <m:d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</m:e>
          </m:nary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</m:t>
                  </m:r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  <m:nary>
                <m:nary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st-3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dt=</m:t>
                  </m:r>
                  <m:nary>
                    <m:nary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-(s+3)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dt</m:t>
                      </m:r>
                    </m:e>
                  </m:nary>
                </m:e>
              </m:nary>
            </m:e>
          </m:nary>
        </m:oMath>
      </m:oMathPara>
    </w:p>
    <w:p w14:paraId="243BADE8" w14:textId="42F7DF19" w:rsidR="006B24A5" w:rsidRPr="00EC7C89" w:rsidRDefault="006B24A5" w:rsidP="006B24A5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(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(s+3)t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(s+3)</m:t>
              </m:r>
            </m:den>
          </m:f>
          <m:sSubSup>
            <m:sSubSup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) 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w:sym w:font="Symbol" w:char="F0BD"/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(s+3)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∞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*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(s+3)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-1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+3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 ---Answer</m:t>
          </m:r>
        </m:oMath>
      </m:oMathPara>
    </w:p>
    <w:p w14:paraId="6350F110" w14:textId="5752771E" w:rsidR="00794012" w:rsidRPr="008F4ABF" w:rsidRDefault="00794012" w:rsidP="00794012">
      <w:pPr>
        <w:spacing w:line="20" w:lineRule="atLeast"/>
        <w:rPr>
          <w:b/>
          <w:bCs/>
          <w:color w:val="000000" w:themeColor="text1"/>
        </w:rPr>
      </w:pPr>
      <w:r>
        <w:rPr>
          <w:noProof/>
          <w:color w:val="000000" w:themeColor="text1"/>
          <w:sz w:val="26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A1BA229" wp14:editId="1EDA2D43">
                <wp:simplePos x="0" y="0"/>
                <wp:positionH relativeFrom="column">
                  <wp:posOffset>-167091</wp:posOffset>
                </wp:positionH>
                <wp:positionV relativeFrom="paragraph">
                  <wp:posOffset>-85163</wp:posOffset>
                </wp:positionV>
                <wp:extent cx="2555856" cy="2866612"/>
                <wp:effectExtent l="19050" t="19050" r="35560" b="2921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5856" cy="2866612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21EA1" id="Rectangle 9" o:spid="_x0000_s1026" style="position:absolute;margin-left:-13.15pt;margin-top:-6.7pt;width:201.25pt;height:225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" filled="f" strokecolor="#5a5a5a [2109]" strokeweight="4.5pt"/>
            </w:pict>
          </mc:Fallback>
        </mc:AlternateContent>
      </w:r>
      <w:r w:rsidRPr="008F4ABF">
        <w:rPr>
          <w:b/>
          <w:bCs/>
          <w:color w:val="000000" w:themeColor="text1"/>
        </w:rPr>
        <w:t>MATLAB Code</w:t>
      </w:r>
    </w:p>
    <w:p w14:paraId="333CEA19" w14:textId="33986F5D" w:rsidR="00794012" w:rsidRPr="008F4ABF" w:rsidRDefault="00794012" w:rsidP="00794012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% Write a MATLAB code of Example 1.</w:t>
      </w:r>
      <w:r>
        <w:rPr>
          <w:b/>
          <w:bCs/>
          <w:color w:val="000000" w:themeColor="text1"/>
        </w:rPr>
        <w:t>4</w:t>
      </w:r>
    </w:p>
    <w:p w14:paraId="42EDA184" w14:textId="651BF187" w:rsidR="00794012" w:rsidRPr="00AF4B2D" w:rsidRDefault="00794012" w:rsidP="00794012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>&gt;&gt; syms t</w:t>
      </w:r>
    </w:p>
    <w:p w14:paraId="315A1607" w14:textId="4A6F2246" w:rsidR="00794012" w:rsidRPr="00AF4B2D" w:rsidRDefault="00794012" w:rsidP="00794012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 xml:space="preserve">&gt;&gt; </w:t>
      </w:r>
      <w:r w:rsidRPr="00577CCB">
        <w:rPr>
          <w:color w:val="000000" w:themeColor="text1"/>
        </w:rPr>
        <w:t>f(t) = exp(-</w:t>
      </w:r>
      <w:r>
        <w:rPr>
          <w:color w:val="000000" w:themeColor="text1"/>
        </w:rPr>
        <w:t>3</w:t>
      </w:r>
      <w:r w:rsidRPr="00577CCB">
        <w:rPr>
          <w:color w:val="000000" w:themeColor="text1"/>
        </w:rPr>
        <w:t>*t</w:t>
      </w:r>
      <w:proofErr w:type="gramStart"/>
      <w:r w:rsidRPr="00577CCB">
        <w:rPr>
          <w:color w:val="000000" w:themeColor="text1"/>
        </w:rPr>
        <w:t>);</w:t>
      </w:r>
      <w:proofErr w:type="gramEnd"/>
    </w:p>
    <w:p w14:paraId="680BD28C" w14:textId="563D7E4D" w:rsidR="00794012" w:rsidRPr="00AF4B2D" w:rsidRDefault="00794012" w:rsidP="00794012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>&gt;&gt; L = laplace(f(t))</w:t>
      </w:r>
    </w:p>
    <w:p w14:paraId="2899340E" w14:textId="23F14D82" w:rsidR="00794012" w:rsidRPr="00577CCB" w:rsidRDefault="00794012" w:rsidP="00794012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>L =</w:t>
      </w:r>
    </w:p>
    <w:p w14:paraId="186EC5D8" w14:textId="43114A2C" w:rsidR="00794012" w:rsidRPr="00577CCB" w:rsidRDefault="00794012" w:rsidP="00794012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1</w:t>
      </w:r>
      <w:proofErr w:type="gramStart"/>
      <w:r w:rsidRPr="00577CCB">
        <w:rPr>
          <w:color w:val="000000" w:themeColor="text1"/>
        </w:rPr>
        <w:t>/(</w:t>
      </w:r>
      <w:proofErr w:type="gramEnd"/>
      <w:r w:rsidRPr="00577CCB">
        <w:rPr>
          <w:color w:val="000000" w:themeColor="text1"/>
        </w:rPr>
        <w:t xml:space="preserve">s + </w:t>
      </w:r>
      <w:r>
        <w:rPr>
          <w:color w:val="000000" w:themeColor="text1"/>
        </w:rPr>
        <w:t>3</w:t>
      </w:r>
      <w:r w:rsidRPr="00577CCB">
        <w:rPr>
          <w:color w:val="000000" w:themeColor="text1"/>
        </w:rPr>
        <w:t>)</w:t>
      </w:r>
    </w:p>
    <w:p w14:paraId="6CA8B141" w14:textId="3212A194" w:rsidR="00794012" w:rsidRPr="00577CCB" w:rsidRDefault="00794012" w:rsidP="00794012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&gt;&gt; pretty(L)</w:t>
      </w:r>
    </w:p>
    <w:p w14:paraId="1EA4F6E3" w14:textId="4F403D1C" w:rsidR="00794012" w:rsidRPr="00577CCB" w:rsidRDefault="00794012" w:rsidP="00794012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 1</w:t>
      </w:r>
    </w:p>
    <w:p w14:paraId="39A02813" w14:textId="6F46E042" w:rsidR="00794012" w:rsidRPr="00577CCB" w:rsidRDefault="00794012" w:rsidP="00794012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>-----</w:t>
      </w:r>
    </w:p>
    <w:p w14:paraId="502E30ED" w14:textId="6E753216" w:rsidR="00794012" w:rsidRPr="00577CCB" w:rsidRDefault="00794012" w:rsidP="00794012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s + </w:t>
      </w:r>
      <w:r>
        <w:rPr>
          <w:color w:val="000000" w:themeColor="text1"/>
        </w:rPr>
        <w:t>3</w:t>
      </w:r>
    </w:p>
    <w:p w14:paraId="498DE32C" w14:textId="67814191" w:rsidR="00794012" w:rsidRDefault="00794012" w:rsidP="00EC7C89">
      <w:pPr>
        <w:rPr>
          <w:rFonts w:ascii="Cambria Math" w:hAnsi="Cambria Math"/>
          <w:color w:val="000000" w:themeColor="text1"/>
          <w:sz w:val="26"/>
          <w:szCs w:val="32"/>
        </w:rPr>
      </w:pPr>
    </w:p>
    <w:p w14:paraId="4519DA7B" w14:textId="77777777" w:rsidR="00794012" w:rsidRPr="00384CBB" w:rsidRDefault="00794012" w:rsidP="00794012">
      <w:pPr>
        <w:rPr>
          <w:b/>
          <w:bCs/>
          <w:color w:val="000000" w:themeColor="text1"/>
          <w:sz w:val="26"/>
          <w:szCs w:val="32"/>
          <w:u w:val="single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hAnsi="Cambria Math"/>
              <w:color w:val="000000" w:themeColor="text1"/>
              <w:sz w:val="26"/>
              <w:szCs w:val="32"/>
              <w:u w:val="single"/>
            </w:rPr>
            <m:t>General Formula</m:t>
          </m:r>
        </m:oMath>
      </m:oMathPara>
    </w:p>
    <w:p w14:paraId="0BDF75CE" w14:textId="15930A50" w:rsidR="00794012" w:rsidRPr="000167BD" w:rsidRDefault="00794012" w:rsidP="00794012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2t</m:t>
                  </m:r>
                </m:sup>
              </m:sSup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+2</m:t>
              </m:r>
            </m:den>
          </m:f>
        </m:oMath>
      </m:oMathPara>
    </w:p>
    <w:p w14:paraId="1424F1C1" w14:textId="184B4410" w:rsidR="00794012" w:rsidRPr="000167BD" w:rsidRDefault="00794012" w:rsidP="00794012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3t</m:t>
                  </m:r>
                </m:sup>
              </m:sSup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+3</m:t>
              </m:r>
            </m:den>
          </m:f>
        </m:oMath>
      </m:oMathPara>
    </w:p>
    <w:p w14:paraId="0F0C10BF" w14:textId="1C1FC802" w:rsidR="00794012" w:rsidRPr="000167BD" w:rsidRDefault="00794012" w:rsidP="00794012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5t</m:t>
                  </m:r>
                </m:sup>
              </m:sSup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+5</m:t>
              </m:r>
            </m:den>
          </m:f>
        </m:oMath>
      </m:oMathPara>
    </w:p>
    <w:p w14:paraId="1DED9372" w14:textId="77777777" w:rsidR="00794012" w:rsidRPr="00297F91" w:rsidRDefault="00794012" w:rsidP="00794012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3E3E3FDA" w14:textId="77777777" w:rsidR="00794012" w:rsidRPr="00297F91" w:rsidRDefault="00794012" w:rsidP="00794012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752453F3" w14:textId="77777777" w:rsidR="00794012" w:rsidRPr="00297F91" w:rsidRDefault="00794012" w:rsidP="00794012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2509EF48" w14:textId="6DBFCB67" w:rsidR="00794012" w:rsidRPr="000167BD" w:rsidRDefault="00794012" w:rsidP="00794012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nt</m:t>
                  </m:r>
                </m:sup>
              </m:sSup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+n</m:t>
              </m:r>
            </m:den>
          </m:f>
        </m:oMath>
      </m:oMathPara>
    </w:p>
    <w:p w14:paraId="496E4B0D" w14:textId="64BD449F" w:rsidR="00F22AEA" w:rsidRPr="00384CBB" w:rsidRDefault="00F22AEA" w:rsidP="00F22AEA">
      <w:pPr>
        <w:rPr>
          <w:b/>
          <w:bCs/>
          <w:color w:val="C00000"/>
          <w:sz w:val="30"/>
          <w:szCs w:val="36"/>
          <w:vertAlign w:val="superscript"/>
        </w:rPr>
      </w:pPr>
      <w:r w:rsidRPr="00314E3B">
        <w:rPr>
          <w:b/>
          <w:bCs/>
          <w:color w:val="C00000"/>
          <w:sz w:val="30"/>
          <w:szCs w:val="36"/>
        </w:rPr>
        <w:t>Example 1.</w:t>
      </w:r>
      <w:r>
        <w:rPr>
          <w:b/>
          <w:bCs/>
          <w:color w:val="C00000"/>
          <w:sz w:val="30"/>
          <w:szCs w:val="36"/>
        </w:rPr>
        <w:t>5</w:t>
      </w:r>
      <w:r w:rsidRPr="00314E3B">
        <w:rPr>
          <w:b/>
          <w:bCs/>
          <w:color w:val="C00000"/>
          <w:sz w:val="30"/>
          <w:szCs w:val="36"/>
        </w:rPr>
        <w:t xml:space="preserve"> Determine the Laplace Transform </w:t>
      </w:r>
      <w:r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of </w:t>
      </w:r>
      <w:r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the function </w:t>
      </w:r>
      <w:r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f(t) = </w:t>
      </w:r>
      <w:r>
        <w:rPr>
          <w:rFonts w:ascii="Cambria Math" w:hAnsi="Cambria Math" w:cs="Cambria Math"/>
          <w:b/>
          <w:bCs/>
          <w:color w:val="C00000"/>
          <w:sz w:val="30"/>
          <w:szCs w:val="36"/>
        </w:rPr>
        <w:t>e</w:t>
      </w:r>
      <w:r>
        <w:rPr>
          <w:rFonts w:ascii="Cambria Math" w:hAnsi="Cambria Math" w:cs="Cambria Math"/>
          <w:b/>
          <w:bCs/>
          <w:color w:val="C00000"/>
          <w:sz w:val="30"/>
          <w:szCs w:val="36"/>
          <w:vertAlign w:val="superscript"/>
        </w:rPr>
        <w:t>2t</w:t>
      </w:r>
    </w:p>
    <w:p w14:paraId="27421C0C" w14:textId="655E36E2" w:rsidR="00F22AEA" w:rsidRDefault="00F22AEA" w:rsidP="00F22AEA">
      <w:pPr>
        <w:rPr>
          <w:b/>
          <w:bCs/>
          <w:color w:val="000000" w:themeColor="text1"/>
          <w:sz w:val="30"/>
          <w:szCs w:val="36"/>
        </w:rPr>
      </w:pPr>
      <w:r>
        <w:rPr>
          <w:b/>
          <w:bCs/>
          <w:noProof/>
          <w:color w:val="000000" w:themeColor="text1"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EC1CEC" wp14:editId="6A6C5EA1">
                <wp:simplePos x="0" y="0"/>
                <wp:positionH relativeFrom="column">
                  <wp:posOffset>2489742</wp:posOffset>
                </wp:positionH>
                <wp:positionV relativeFrom="paragraph">
                  <wp:posOffset>246353</wp:posOffset>
                </wp:positionV>
                <wp:extent cx="2002704" cy="1295867"/>
                <wp:effectExtent l="19050" t="19050" r="36195" b="38100"/>
                <wp:wrapNone/>
                <wp:docPr id="175" name="Rectangle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2704" cy="1295867"/>
                        </a:xfrm>
                        <a:prstGeom prst="rect">
                          <a:avLst/>
                        </a:prstGeom>
                        <a:noFill/>
                        <a:ln w="571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4061B4" id="Rectangle 175" o:spid="_x0000_s1026" style="position:absolute;margin-left:196.05pt;margin-top:19.4pt;width:157.7pt;height:102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" filled="f" strokecolor="#1f3763 [1604]" strokeweight="4.5pt"/>
            </w:pict>
          </mc:Fallback>
        </mc:AlternateContent>
      </w:r>
      <w:r w:rsidRPr="000167BD">
        <w:rPr>
          <w:b/>
          <w:bCs/>
          <w:color w:val="000000" w:themeColor="text1"/>
          <w:sz w:val="30"/>
          <w:szCs w:val="36"/>
        </w:rPr>
        <w:t>Solution:</w:t>
      </w:r>
    </w:p>
    <w:p w14:paraId="2E3AC889" w14:textId="77777777" w:rsidR="00F22AEA" w:rsidRPr="00444F52" w:rsidRDefault="003A631B" w:rsidP="00F22AEA">
      <w:pPr>
        <w:jc w:val="center"/>
        <w:rPr>
          <w:rFonts w:eastAsiaTheme="minorEastAsia"/>
          <w:b/>
          <w:bCs/>
          <w:color w:val="000000" w:themeColor="text1"/>
          <w:sz w:val="30"/>
          <w:szCs w:val="36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a</m:t>
                  </m:r>
                </m:den>
              </m:f>
            </m:e>
          </m:nary>
        </m:oMath>
      </m:oMathPara>
    </w:p>
    <w:p w14:paraId="202BF0E2" w14:textId="77777777" w:rsidR="00F22AEA" w:rsidRPr="00444F52" w:rsidRDefault="003A631B" w:rsidP="00F22AEA">
      <w:pPr>
        <w:jc w:val="center"/>
        <w:rPr>
          <w:b/>
          <w:bCs/>
          <w:color w:val="000000" w:themeColor="text1"/>
          <w:sz w:val="30"/>
          <w:szCs w:val="36"/>
        </w:rPr>
      </w:pPr>
      <m:oMathPara>
        <m:oMathParaPr>
          <m:jc m:val="centerGroup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-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-a</m:t>
                  </m:r>
                </m:den>
              </m:f>
            </m:e>
          </m:nary>
        </m:oMath>
      </m:oMathPara>
    </w:p>
    <w:p w14:paraId="50C4E205" w14:textId="79CDE4E3" w:rsidR="00F22AEA" w:rsidRPr="00444F52" w:rsidRDefault="00F22AEA" w:rsidP="00F22AEA">
      <w:pPr>
        <w:jc w:val="center"/>
        <w:rPr>
          <w:b/>
          <w:bCs/>
          <w:color w:val="000000" w:themeColor="text1"/>
          <w:sz w:val="30"/>
          <w:szCs w:val="36"/>
          <w:lang w:val="en-GB"/>
        </w:rPr>
      </w:pPr>
    </w:p>
    <w:p w14:paraId="2C1FC471" w14:textId="408B2403" w:rsidR="00F22AEA" w:rsidRPr="00EC7C89" w:rsidRDefault="00F22AEA" w:rsidP="00F22AEA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 </m:t>
          </m:r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f</m:t>
              </m:r>
              <m:d>
                <m:d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</m:e>
          </m:nary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  <m:nary>
                <m:nary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st+2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dt=</m:t>
                  </m:r>
                  <m:nary>
                    <m:nary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-(s-2)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dt</m:t>
                      </m:r>
                    </m:e>
                  </m:nary>
                </m:e>
              </m:nary>
            </m:e>
          </m:nary>
        </m:oMath>
      </m:oMathPara>
    </w:p>
    <w:p w14:paraId="59BFE8BC" w14:textId="7FA5E0DB" w:rsidR="00F22AEA" w:rsidRPr="0040552D" w:rsidRDefault="00F22AEA" w:rsidP="00F22AEA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(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(s-2)t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(s-2)</m:t>
              </m:r>
            </m:den>
          </m:f>
          <m:sSubSup>
            <m:sSubSup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) 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w:sym w:font="Symbol" w:char="F0BD"/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(s-2)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∞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*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(s-2)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-1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-2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 ---Answer</m:t>
          </m:r>
        </m:oMath>
      </m:oMathPara>
    </w:p>
    <w:p w14:paraId="3F450D82" w14:textId="2726CC47" w:rsidR="0040552D" w:rsidRPr="002E3D5B" w:rsidRDefault="0040552D" w:rsidP="00F22AEA">
      <w:pPr>
        <w:rPr>
          <w:rFonts w:ascii="Cambria Math" w:hAnsi="Cambria Math"/>
          <w:color w:val="000000" w:themeColor="text1"/>
          <w:sz w:val="26"/>
          <w:szCs w:val="32"/>
        </w:rPr>
      </w:pPr>
      <w:r>
        <w:rPr>
          <w:noProof/>
          <w:color w:val="000000" w:themeColor="text1"/>
          <w:sz w:val="26"/>
          <w:szCs w:val="32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38D23F0" wp14:editId="209B44AA">
                <wp:simplePos x="0" y="0"/>
                <wp:positionH relativeFrom="column">
                  <wp:posOffset>-139042</wp:posOffset>
                </wp:positionH>
                <wp:positionV relativeFrom="paragraph">
                  <wp:posOffset>192721</wp:posOffset>
                </wp:positionV>
                <wp:extent cx="2555856" cy="2900271"/>
                <wp:effectExtent l="19050" t="19050" r="35560" b="33655"/>
                <wp:wrapNone/>
                <wp:docPr id="176" name="Rectangle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5856" cy="2900271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959D92" id="Rectangle 176" o:spid="_x0000_s1026" style="position:absolute;margin-left:-10.95pt;margin-top:15.15pt;width:201.25pt;height:228.3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" filled="f" strokecolor="#5a5a5a [2109]" strokeweight="4.5pt"/>
            </w:pict>
          </mc:Fallback>
        </mc:AlternateContent>
      </w:r>
    </w:p>
    <w:p w14:paraId="32504B4A" w14:textId="51B469B2" w:rsidR="00F22AEA" w:rsidRPr="008F4ABF" w:rsidRDefault="00F22AEA" w:rsidP="00F22AEA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MATLAB Code</w:t>
      </w:r>
    </w:p>
    <w:p w14:paraId="4D652B4D" w14:textId="2B6E7F2D" w:rsidR="00F22AEA" w:rsidRPr="008F4ABF" w:rsidRDefault="00F22AEA" w:rsidP="00F22AEA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% Write a MATLAB code of Example 1.</w:t>
      </w:r>
      <w:r w:rsidR="00AA2791">
        <w:rPr>
          <w:b/>
          <w:bCs/>
          <w:color w:val="000000" w:themeColor="text1"/>
        </w:rPr>
        <w:t>5</w:t>
      </w:r>
    </w:p>
    <w:p w14:paraId="3D3B0582" w14:textId="1A44D196" w:rsidR="00F22AEA" w:rsidRPr="00AF4B2D" w:rsidRDefault="00F22AEA" w:rsidP="00F22AEA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>&gt;&gt; syms t</w:t>
      </w:r>
    </w:p>
    <w:p w14:paraId="1C4F3295" w14:textId="4DE63468" w:rsidR="00F22AEA" w:rsidRPr="00AF4B2D" w:rsidRDefault="00F22AEA" w:rsidP="00F22AEA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 xml:space="preserve">&gt;&gt; </w:t>
      </w:r>
      <w:r w:rsidRPr="00577CCB">
        <w:rPr>
          <w:color w:val="000000" w:themeColor="text1"/>
        </w:rPr>
        <w:t>f(t) = exp(2*t</w:t>
      </w:r>
      <w:proofErr w:type="gramStart"/>
      <w:r w:rsidRPr="00577CCB">
        <w:rPr>
          <w:color w:val="000000" w:themeColor="text1"/>
        </w:rPr>
        <w:t>);</w:t>
      </w:r>
      <w:proofErr w:type="gramEnd"/>
    </w:p>
    <w:p w14:paraId="25543641" w14:textId="1AAE2DFC" w:rsidR="00F22AEA" w:rsidRPr="00AF4B2D" w:rsidRDefault="00F22AEA" w:rsidP="00F22AEA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>&gt;&gt; L = laplace(f(t))</w:t>
      </w:r>
      <w:r w:rsidR="0040552D" w:rsidRPr="0040552D">
        <w:rPr>
          <w:noProof/>
          <w:color w:val="000000" w:themeColor="text1"/>
          <w:sz w:val="26"/>
          <w:szCs w:val="32"/>
        </w:rPr>
        <w:t xml:space="preserve"> </w:t>
      </w:r>
    </w:p>
    <w:p w14:paraId="2AB210F7" w14:textId="77777777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>L =</w:t>
      </w:r>
    </w:p>
    <w:p w14:paraId="0C4193CC" w14:textId="13A0AA60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1</w:t>
      </w:r>
      <w:proofErr w:type="gramStart"/>
      <w:r w:rsidRPr="00577CCB">
        <w:rPr>
          <w:color w:val="000000" w:themeColor="text1"/>
        </w:rPr>
        <w:t>/(</w:t>
      </w:r>
      <w:proofErr w:type="gramEnd"/>
      <w:r w:rsidRPr="00577CCB">
        <w:rPr>
          <w:color w:val="000000" w:themeColor="text1"/>
        </w:rPr>
        <w:t xml:space="preserve">s </w:t>
      </w:r>
      <w:r w:rsidR="000E17BC">
        <w:rPr>
          <w:color w:val="000000" w:themeColor="text1"/>
        </w:rPr>
        <w:t>-</w:t>
      </w:r>
      <w:r w:rsidRPr="00577CCB">
        <w:rPr>
          <w:color w:val="000000" w:themeColor="text1"/>
        </w:rPr>
        <w:t xml:space="preserve"> 2)</w:t>
      </w:r>
    </w:p>
    <w:p w14:paraId="4ACFB833" w14:textId="77777777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&gt;&gt; pretty(L)</w:t>
      </w:r>
    </w:p>
    <w:p w14:paraId="1DDA541F" w14:textId="1ED14A9E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 1</w:t>
      </w:r>
    </w:p>
    <w:p w14:paraId="5BD9E9B3" w14:textId="77777777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>-----</w:t>
      </w:r>
    </w:p>
    <w:p w14:paraId="51E759F5" w14:textId="5791B2B5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s </w:t>
      </w:r>
      <w:r w:rsidR="000E17BC">
        <w:rPr>
          <w:color w:val="000000" w:themeColor="text1"/>
        </w:rPr>
        <w:t>-</w:t>
      </w:r>
      <w:r w:rsidRPr="00577CCB">
        <w:rPr>
          <w:color w:val="000000" w:themeColor="text1"/>
        </w:rPr>
        <w:t xml:space="preserve"> 2</w:t>
      </w:r>
    </w:p>
    <w:p w14:paraId="3372F55B" w14:textId="4D0D8AE3" w:rsidR="00F22AEA" w:rsidRPr="00384CBB" w:rsidRDefault="00F22AEA" w:rsidP="00F22AEA">
      <w:pPr>
        <w:rPr>
          <w:b/>
          <w:bCs/>
          <w:color w:val="C00000"/>
          <w:sz w:val="30"/>
          <w:szCs w:val="36"/>
          <w:vertAlign w:val="superscript"/>
        </w:rPr>
      </w:pPr>
      <w:r>
        <w:rPr>
          <w:b/>
          <w:bCs/>
          <w:noProof/>
          <w:color w:val="C00000"/>
          <w:sz w:val="30"/>
          <w:szCs w:val="36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710EE1C8" wp14:editId="4B88C6CD">
                <wp:simplePos x="0" y="0"/>
                <wp:positionH relativeFrom="column">
                  <wp:posOffset>11400</wp:posOffset>
                </wp:positionH>
                <wp:positionV relativeFrom="paragraph">
                  <wp:posOffset>125428</wp:posOffset>
                </wp:positionV>
                <wp:extent cx="360" cy="360"/>
                <wp:effectExtent l="38100" t="38100" r="57150" b="57150"/>
                <wp:wrapNone/>
                <wp:docPr id="177" name="Ink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BB980C" id="Ink 177" o:spid="_x0000_s1026" type="#_x0000_t75" style="position:absolute;margin-left:.2pt;margin-top:9.2pt;width:1.45pt;height:1.4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">
                <v:imagedata r:id="rId17" o:title=""/>
              </v:shape>
            </w:pict>
          </mc:Fallback>
        </mc:AlternateContent>
      </w:r>
      <w:r>
        <w:rPr>
          <w:b/>
          <w:bCs/>
          <w:noProof/>
          <w:color w:val="C00000"/>
          <w:sz w:val="30"/>
          <w:szCs w:val="36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A48CBF5" wp14:editId="55C57F92">
                <wp:simplePos x="0" y="0"/>
                <wp:positionH relativeFrom="column">
                  <wp:posOffset>63600</wp:posOffset>
                </wp:positionH>
                <wp:positionV relativeFrom="paragraph">
                  <wp:posOffset>96628</wp:posOffset>
                </wp:positionV>
                <wp:extent cx="360" cy="360"/>
                <wp:effectExtent l="38100" t="38100" r="57150" b="57150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CFEA31" id="Ink 178" o:spid="_x0000_s1026" type="#_x0000_t75" style="position:absolute;margin-left:4.3pt;margin-top:6.9pt;width:1.45pt;height:1.4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">
                <v:imagedata r:id="rId19" o:title=""/>
              </v:shape>
            </w:pict>
          </mc:Fallback>
        </mc:AlternateContent>
      </w:r>
      <w:r w:rsidRPr="00314E3B">
        <w:rPr>
          <w:b/>
          <w:bCs/>
          <w:color w:val="C00000"/>
          <w:sz w:val="30"/>
          <w:szCs w:val="36"/>
        </w:rPr>
        <w:t>Example 1.</w:t>
      </w:r>
      <w:r w:rsidR="000E17BC">
        <w:rPr>
          <w:b/>
          <w:bCs/>
          <w:color w:val="C00000"/>
          <w:sz w:val="30"/>
          <w:szCs w:val="36"/>
        </w:rPr>
        <w:t>6</w:t>
      </w:r>
      <w:r w:rsidRPr="00314E3B">
        <w:rPr>
          <w:b/>
          <w:bCs/>
          <w:color w:val="C00000"/>
          <w:sz w:val="30"/>
          <w:szCs w:val="36"/>
        </w:rPr>
        <w:t xml:space="preserve"> Determine the Laplace Transform </w:t>
      </w:r>
      <w:r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of </w:t>
      </w:r>
      <w:r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the function </w:t>
      </w:r>
      <w:r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f(t) = </w:t>
      </w:r>
      <w:r>
        <w:rPr>
          <w:rFonts w:ascii="Cambria Math" w:hAnsi="Cambria Math" w:cs="Cambria Math"/>
          <w:b/>
          <w:bCs/>
          <w:color w:val="C00000"/>
          <w:sz w:val="30"/>
          <w:szCs w:val="36"/>
        </w:rPr>
        <w:t>e</w:t>
      </w:r>
      <w:r>
        <w:rPr>
          <w:rFonts w:ascii="Cambria Math" w:hAnsi="Cambria Math" w:cs="Cambria Math"/>
          <w:b/>
          <w:bCs/>
          <w:color w:val="C00000"/>
          <w:sz w:val="30"/>
          <w:szCs w:val="36"/>
          <w:vertAlign w:val="superscript"/>
        </w:rPr>
        <w:t>3t</w:t>
      </w:r>
    </w:p>
    <w:p w14:paraId="5C3B665E" w14:textId="77777777" w:rsidR="00F22AEA" w:rsidRDefault="00F22AEA" w:rsidP="00F22AEA">
      <w:pPr>
        <w:rPr>
          <w:b/>
          <w:bCs/>
          <w:color w:val="000000" w:themeColor="text1"/>
          <w:sz w:val="30"/>
          <w:szCs w:val="36"/>
        </w:rPr>
      </w:pPr>
      <w:r>
        <w:rPr>
          <w:b/>
          <w:bCs/>
          <w:noProof/>
          <w:color w:val="000000" w:themeColor="text1"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4BBF0C3" wp14:editId="00F8716D">
                <wp:simplePos x="0" y="0"/>
                <wp:positionH relativeFrom="column">
                  <wp:posOffset>2491962</wp:posOffset>
                </wp:positionH>
                <wp:positionV relativeFrom="paragraph">
                  <wp:posOffset>244304</wp:posOffset>
                </wp:positionV>
                <wp:extent cx="2002704" cy="1170231"/>
                <wp:effectExtent l="19050" t="19050" r="36195" b="30480"/>
                <wp:wrapNone/>
                <wp:docPr id="179" name="Rectangle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2704" cy="1170231"/>
                        </a:xfrm>
                        <a:prstGeom prst="rect">
                          <a:avLst/>
                        </a:prstGeom>
                        <a:noFill/>
                        <a:ln w="571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BC0D33" id="Rectangle 179" o:spid="_x0000_s1026" style="position:absolute;margin-left:196.2pt;margin-top:19.25pt;width:157.7pt;height:92.1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" filled="f" strokecolor="#1f3763 [1604]" strokeweight="4.5pt"/>
            </w:pict>
          </mc:Fallback>
        </mc:AlternateContent>
      </w:r>
      <w:r w:rsidRPr="000167BD">
        <w:rPr>
          <w:b/>
          <w:bCs/>
          <w:color w:val="000000" w:themeColor="text1"/>
          <w:sz w:val="30"/>
          <w:szCs w:val="36"/>
        </w:rPr>
        <w:t>Solution:</w:t>
      </w:r>
    </w:p>
    <w:p w14:paraId="6DD31AD5" w14:textId="77777777" w:rsidR="00F22AEA" w:rsidRPr="00444F52" w:rsidRDefault="003A631B" w:rsidP="00F22AEA">
      <w:pPr>
        <w:jc w:val="center"/>
        <w:rPr>
          <w:rFonts w:eastAsiaTheme="minorEastAsia"/>
          <w:b/>
          <w:bCs/>
          <w:color w:val="000000" w:themeColor="text1"/>
          <w:sz w:val="30"/>
          <w:szCs w:val="36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a</m:t>
                  </m:r>
                </m:den>
              </m:f>
            </m:e>
          </m:nary>
        </m:oMath>
      </m:oMathPara>
    </w:p>
    <w:p w14:paraId="56B952CA" w14:textId="77777777" w:rsidR="00F22AEA" w:rsidRPr="00444F52" w:rsidRDefault="003A631B" w:rsidP="00F22AEA">
      <w:pPr>
        <w:jc w:val="center"/>
        <w:rPr>
          <w:b/>
          <w:bCs/>
          <w:color w:val="000000" w:themeColor="text1"/>
          <w:sz w:val="30"/>
          <w:szCs w:val="36"/>
        </w:rPr>
      </w:pPr>
      <m:oMathPara>
        <m:oMathParaPr>
          <m:jc m:val="centerGroup"/>
        </m:oMathParaPr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b/>
                  <w:bCs/>
                  <w:i/>
                  <w:iCs/>
                  <w:color w:val="000000" w:themeColor="text1"/>
                  <w:sz w:val="30"/>
                  <w:szCs w:val="36"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ax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30"/>
                  <w:szCs w:val="36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color w:val="000000" w:themeColor="text1"/>
                      <w:sz w:val="30"/>
                      <w:szCs w:val="36"/>
                      <w:lang w:val="en-GB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color w:val="000000" w:themeColor="text1"/>
                          <w:sz w:val="30"/>
                          <w:szCs w:val="36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  <w:lang w:val="en-GB"/>
                        </w:rPr>
                        <m:t>e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30"/>
                          <w:szCs w:val="36"/>
                        </w:rPr>
                        <m:t>-ax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  <w:lang w:val="en-GB"/>
                    </w:rPr>
                    <m:t>-a</m:t>
                  </m:r>
                </m:den>
              </m:f>
            </m:e>
          </m:nary>
        </m:oMath>
      </m:oMathPara>
    </w:p>
    <w:p w14:paraId="7B085779" w14:textId="0F3B8E05" w:rsidR="00F22AEA" w:rsidRPr="00EC7C89" w:rsidRDefault="00F22AEA" w:rsidP="00F22AEA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 </m:t>
          </m:r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f</m:t>
              </m:r>
              <m:d>
                <m:d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</m:e>
          </m:nary>
          <m:nary>
            <m:nary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s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dt=</m:t>
              </m:r>
              <m:nary>
                <m:nary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0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∞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st+3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dt=</m:t>
                  </m:r>
                  <m:nary>
                    <m:naryPr>
                      <m:ctrl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sz w:val="26"/>
                              <w:szCs w:val="32"/>
                            </w:rPr>
                            <m:t>-(s-3)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dt</m:t>
                      </m:r>
                    </m:e>
                  </m:nary>
                </m:e>
              </m:nary>
            </m:e>
          </m:nary>
        </m:oMath>
      </m:oMathPara>
    </w:p>
    <w:p w14:paraId="0A10C435" w14:textId="68450524" w:rsidR="00F22AEA" w:rsidRPr="00EC7C89" w:rsidRDefault="00F22AEA" w:rsidP="00F22AEA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(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(s-3)t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(s-3)</m:t>
              </m:r>
            </m:den>
          </m:f>
          <m:sSubSup>
            <m:sSubSup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) </m:t>
              </m:r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w:sym w:font="Symbol" w:char="F0BD"/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∞</m:t>
              </m:r>
            </m:sup>
          </m:sSubSup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(s-3)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∞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*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-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(s-3)</m:t>
              </m:r>
            </m:den>
          </m:f>
          <m:d>
            <m:d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0-1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-3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0000" w:themeColor="text1"/>
              <w:sz w:val="26"/>
              <w:szCs w:val="32"/>
            </w:rPr>
            <m:t> ---Answer</m:t>
          </m:r>
        </m:oMath>
      </m:oMathPara>
    </w:p>
    <w:p w14:paraId="155FD25B" w14:textId="77777777" w:rsidR="00F22AEA" w:rsidRPr="008F4ABF" w:rsidRDefault="00F22AEA" w:rsidP="00F22AEA">
      <w:pPr>
        <w:spacing w:line="20" w:lineRule="atLeast"/>
        <w:rPr>
          <w:b/>
          <w:bCs/>
          <w:color w:val="000000" w:themeColor="text1"/>
        </w:rPr>
      </w:pPr>
      <w:r>
        <w:rPr>
          <w:noProof/>
          <w:color w:val="000000" w:themeColor="text1"/>
          <w:sz w:val="26"/>
          <w:szCs w:val="3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D541BFB" wp14:editId="2EC24C18">
                <wp:simplePos x="0" y="0"/>
                <wp:positionH relativeFrom="column">
                  <wp:posOffset>-167091</wp:posOffset>
                </wp:positionH>
                <wp:positionV relativeFrom="paragraph">
                  <wp:posOffset>-85163</wp:posOffset>
                </wp:positionV>
                <wp:extent cx="2555856" cy="2866612"/>
                <wp:effectExtent l="19050" t="19050" r="35560" b="29210"/>
                <wp:wrapNone/>
                <wp:docPr id="180" name="Rectangle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5856" cy="2866612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5AAA7" id="Rectangle 180" o:spid="_x0000_s1026" style="position:absolute;margin-left:-13.15pt;margin-top:-6.7pt;width:201.25pt;height:225.7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" filled="f" strokecolor="#5a5a5a [2109]" strokeweight="4.5pt"/>
            </w:pict>
          </mc:Fallback>
        </mc:AlternateContent>
      </w:r>
      <w:r w:rsidRPr="008F4ABF">
        <w:rPr>
          <w:b/>
          <w:bCs/>
          <w:color w:val="000000" w:themeColor="text1"/>
        </w:rPr>
        <w:t>MATLAB Code</w:t>
      </w:r>
    </w:p>
    <w:p w14:paraId="1815A110" w14:textId="4DA6F29E" w:rsidR="00F22AEA" w:rsidRPr="008F4ABF" w:rsidRDefault="00F22AEA" w:rsidP="00F22AEA">
      <w:pPr>
        <w:spacing w:line="20" w:lineRule="atLeast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% Write a MATLAB code of Example 1.</w:t>
      </w:r>
      <w:r w:rsidR="00AA2791">
        <w:rPr>
          <w:b/>
          <w:bCs/>
          <w:color w:val="000000" w:themeColor="text1"/>
        </w:rPr>
        <w:t>6</w:t>
      </w:r>
    </w:p>
    <w:p w14:paraId="10D0988A" w14:textId="18B68565" w:rsidR="00F22AEA" w:rsidRPr="00AF4B2D" w:rsidRDefault="00F22AEA" w:rsidP="00F22AEA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>&gt;&gt; syms t</w:t>
      </w:r>
    </w:p>
    <w:p w14:paraId="2D78A2AD" w14:textId="3AE3256C" w:rsidR="00F22AEA" w:rsidRPr="00AF4B2D" w:rsidRDefault="00F22AEA" w:rsidP="00F22AEA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 xml:space="preserve">&gt;&gt; </w:t>
      </w:r>
      <w:r w:rsidRPr="00577CCB">
        <w:rPr>
          <w:color w:val="000000" w:themeColor="text1"/>
        </w:rPr>
        <w:t>f(t) = exp(</w:t>
      </w:r>
      <w:r>
        <w:rPr>
          <w:color w:val="000000" w:themeColor="text1"/>
        </w:rPr>
        <w:t>3</w:t>
      </w:r>
      <w:r w:rsidRPr="00577CCB">
        <w:rPr>
          <w:color w:val="000000" w:themeColor="text1"/>
        </w:rPr>
        <w:t>*t</w:t>
      </w:r>
      <w:proofErr w:type="gramStart"/>
      <w:r w:rsidRPr="00577CCB">
        <w:rPr>
          <w:color w:val="000000" w:themeColor="text1"/>
        </w:rPr>
        <w:t>);</w:t>
      </w:r>
      <w:proofErr w:type="gramEnd"/>
    </w:p>
    <w:p w14:paraId="080597B3" w14:textId="2D28400B" w:rsidR="00F22AEA" w:rsidRPr="00AF4B2D" w:rsidRDefault="00F22AEA" w:rsidP="00F22AEA">
      <w:pPr>
        <w:spacing w:after="120" w:line="240" w:lineRule="auto"/>
        <w:rPr>
          <w:color w:val="000000" w:themeColor="text1"/>
        </w:rPr>
      </w:pPr>
      <w:r w:rsidRPr="00AF4B2D">
        <w:rPr>
          <w:color w:val="000000" w:themeColor="text1"/>
        </w:rPr>
        <w:t>&gt;&gt; L = laplace(f(t))</w:t>
      </w:r>
    </w:p>
    <w:p w14:paraId="59996121" w14:textId="77777777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>L =</w:t>
      </w:r>
    </w:p>
    <w:p w14:paraId="6C30042E" w14:textId="4D224201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1</w:t>
      </w:r>
      <w:proofErr w:type="gramStart"/>
      <w:r w:rsidRPr="00577CCB">
        <w:rPr>
          <w:color w:val="000000" w:themeColor="text1"/>
        </w:rPr>
        <w:t>/(</w:t>
      </w:r>
      <w:proofErr w:type="gramEnd"/>
      <w:r w:rsidRPr="00577CCB">
        <w:rPr>
          <w:color w:val="000000" w:themeColor="text1"/>
        </w:rPr>
        <w:t xml:space="preserve">s </w:t>
      </w:r>
      <w:r w:rsidR="004D4CB6">
        <w:rPr>
          <w:color w:val="000000" w:themeColor="text1"/>
        </w:rPr>
        <w:t>-</w:t>
      </w:r>
      <w:r w:rsidRPr="00577CCB">
        <w:rPr>
          <w:color w:val="000000" w:themeColor="text1"/>
        </w:rPr>
        <w:t xml:space="preserve"> </w:t>
      </w:r>
      <w:r>
        <w:rPr>
          <w:color w:val="000000" w:themeColor="text1"/>
        </w:rPr>
        <w:t>3</w:t>
      </w:r>
      <w:r w:rsidRPr="00577CCB">
        <w:rPr>
          <w:color w:val="000000" w:themeColor="text1"/>
        </w:rPr>
        <w:t>)</w:t>
      </w:r>
    </w:p>
    <w:p w14:paraId="091D46B6" w14:textId="77777777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&gt;&gt; pretty(L)</w:t>
      </w:r>
    </w:p>
    <w:p w14:paraId="432E5A1B" w14:textId="7C2DC35A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  1</w:t>
      </w:r>
    </w:p>
    <w:p w14:paraId="64439B2B" w14:textId="77777777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>-----</w:t>
      </w:r>
    </w:p>
    <w:p w14:paraId="10A4A6E7" w14:textId="784D4D74" w:rsidR="00F22AEA" w:rsidRPr="00577CCB" w:rsidRDefault="00F22AEA" w:rsidP="00F22AEA">
      <w:pPr>
        <w:spacing w:after="120" w:line="240" w:lineRule="auto"/>
        <w:rPr>
          <w:color w:val="000000" w:themeColor="text1"/>
        </w:rPr>
      </w:pPr>
      <w:r w:rsidRPr="00577CCB">
        <w:rPr>
          <w:color w:val="000000" w:themeColor="text1"/>
        </w:rPr>
        <w:t xml:space="preserve">s </w:t>
      </w:r>
      <w:r w:rsidR="004D4CB6">
        <w:rPr>
          <w:color w:val="000000" w:themeColor="text1"/>
        </w:rPr>
        <w:t>-</w:t>
      </w:r>
      <w:r w:rsidRPr="00577CCB">
        <w:rPr>
          <w:color w:val="000000" w:themeColor="text1"/>
        </w:rPr>
        <w:t xml:space="preserve"> </w:t>
      </w:r>
      <w:r>
        <w:rPr>
          <w:color w:val="000000" w:themeColor="text1"/>
        </w:rPr>
        <w:t>3</w:t>
      </w:r>
    </w:p>
    <w:p w14:paraId="7ACD9B5E" w14:textId="77777777" w:rsidR="00F22AEA" w:rsidRPr="00384CBB" w:rsidRDefault="00F22AEA" w:rsidP="00F22AEA">
      <w:pPr>
        <w:rPr>
          <w:b/>
          <w:bCs/>
          <w:color w:val="000000" w:themeColor="text1"/>
          <w:sz w:val="26"/>
          <w:szCs w:val="32"/>
          <w:u w:val="single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hAnsi="Cambria Math"/>
              <w:color w:val="000000" w:themeColor="text1"/>
              <w:sz w:val="26"/>
              <w:szCs w:val="32"/>
              <w:u w:val="single"/>
            </w:rPr>
            <w:lastRenderedPageBreak/>
            <m:t>General Formula</m:t>
          </m:r>
        </m:oMath>
      </m:oMathPara>
    </w:p>
    <w:p w14:paraId="3CCE7191" w14:textId="7F8FBD7B" w:rsidR="00F22AEA" w:rsidRPr="000167BD" w:rsidRDefault="00F22AEA" w:rsidP="00F22AEA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t</m:t>
                  </m:r>
                </m:sup>
              </m:sSup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-2</m:t>
              </m:r>
            </m:den>
          </m:f>
        </m:oMath>
      </m:oMathPara>
    </w:p>
    <w:p w14:paraId="56E78A70" w14:textId="759D6339" w:rsidR="00F22AEA" w:rsidRPr="000167BD" w:rsidRDefault="00F22AEA" w:rsidP="00F22AEA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3t</m:t>
                  </m:r>
                </m:sup>
              </m:sSup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-3</m:t>
              </m:r>
            </m:den>
          </m:f>
        </m:oMath>
      </m:oMathPara>
    </w:p>
    <w:p w14:paraId="0BB6BE76" w14:textId="0CCFABE7" w:rsidR="00F22AEA" w:rsidRPr="000167BD" w:rsidRDefault="00F22AEA" w:rsidP="00F22AEA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5t</m:t>
                  </m:r>
                </m:sup>
              </m:sSup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-5</m:t>
              </m:r>
            </m:den>
          </m:f>
        </m:oMath>
      </m:oMathPara>
    </w:p>
    <w:p w14:paraId="7CB56B30" w14:textId="77777777" w:rsidR="00F22AEA" w:rsidRPr="00297F91" w:rsidRDefault="00F22AEA" w:rsidP="00F22AEA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56DE04BA" w14:textId="77777777" w:rsidR="00F22AEA" w:rsidRPr="00297F91" w:rsidRDefault="00F22AEA" w:rsidP="00F22AEA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1E6829D1" w14:textId="77777777" w:rsidR="00F22AEA" w:rsidRPr="00297F91" w:rsidRDefault="00F22AEA" w:rsidP="00F22AEA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1D18ED07" w14:textId="7790C739" w:rsidR="00F22AEA" w:rsidRPr="00AA2791" w:rsidRDefault="00F22AEA" w:rsidP="00F22AEA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nt</m:t>
                  </m:r>
                </m:sup>
              </m:sSup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-n</m:t>
              </m:r>
            </m:den>
          </m:f>
        </m:oMath>
      </m:oMathPara>
    </w:p>
    <w:p w14:paraId="3C4B613F" w14:textId="77AB94E2" w:rsidR="00BB74DF" w:rsidRDefault="00BB74DF" w:rsidP="003630C8">
      <w:pPr>
        <w:pStyle w:val="ListParagraph"/>
        <w:numPr>
          <w:ilvl w:val="1"/>
          <w:numId w:val="1"/>
        </w:numPr>
        <w:rPr>
          <w:b/>
          <w:bCs/>
          <w:i/>
          <w:iCs/>
          <w:color w:val="7030A0"/>
          <w:sz w:val="30"/>
          <w:szCs w:val="36"/>
        </w:rPr>
      </w:pPr>
      <w:r>
        <w:rPr>
          <w:b/>
          <w:bCs/>
          <w:i/>
          <w:iCs/>
          <w:color w:val="7030A0"/>
          <w:sz w:val="30"/>
          <w:szCs w:val="36"/>
        </w:rPr>
        <w:t>Laplace Transform of Trigonometric Functions</w:t>
      </w:r>
    </w:p>
    <w:p w14:paraId="603637C3" w14:textId="70DD5FA8" w:rsidR="00BB74DF" w:rsidRPr="00BB74DF" w:rsidRDefault="00BB74DF" w:rsidP="00BB74DF">
      <w:pPr>
        <w:pStyle w:val="ListParagraph"/>
        <w:ind w:left="450"/>
        <w:jc w:val="center"/>
        <w:rPr>
          <w:b/>
          <w:bCs/>
          <w:i/>
          <w:iCs/>
          <w:color w:val="ED7D31" w:themeColor="accent2"/>
          <w:sz w:val="30"/>
          <w:szCs w:val="36"/>
        </w:rPr>
      </w:pPr>
      <w:r w:rsidRPr="00BB74DF">
        <w:rPr>
          <w:b/>
          <w:bCs/>
          <w:i/>
          <w:iCs/>
          <w:color w:val="ED7D31" w:themeColor="accent2"/>
          <w:sz w:val="30"/>
          <w:szCs w:val="36"/>
        </w:rPr>
        <w:t>Euler’s Identity</w:t>
      </w:r>
    </w:p>
    <w:p w14:paraId="1F6A15F3" w14:textId="26E66753" w:rsidR="00F43E4E" w:rsidRPr="00F43E4E" w:rsidRDefault="00BD5A5E" w:rsidP="00F43E4E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sinθ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30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iθ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iθ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2i</m:t>
              </m:r>
            </m:den>
          </m:f>
        </m:oMath>
      </m:oMathPara>
    </w:p>
    <w:p w14:paraId="26660257" w14:textId="3888AE55" w:rsidR="00BD5A5E" w:rsidRPr="00BD5A5E" w:rsidRDefault="00BD5A5E" w:rsidP="00BD5A5E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cosθ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30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iθ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iθ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2</m:t>
              </m:r>
            </m:den>
          </m:f>
        </m:oMath>
      </m:oMathPara>
    </w:p>
    <w:p w14:paraId="3C85FB6D" w14:textId="35FF4C85" w:rsidR="00BD5A5E" w:rsidRPr="00BD5A5E" w:rsidRDefault="00BD5A5E" w:rsidP="00BD5A5E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sinhθ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30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θ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θ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2</m:t>
              </m:r>
            </m:den>
          </m:f>
        </m:oMath>
      </m:oMathPara>
    </w:p>
    <w:p w14:paraId="53885B1F" w14:textId="4EB87A9C" w:rsidR="00BD5A5E" w:rsidRPr="00BD5A5E" w:rsidRDefault="00BD5A5E" w:rsidP="00BD5A5E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coshθ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30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θ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θ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2</m:t>
              </m:r>
            </m:den>
          </m:f>
        </m:oMath>
      </m:oMathPara>
    </w:p>
    <w:p w14:paraId="0BC7F64B" w14:textId="22441081" w:rsidR="00D6239D" w:rsidRPr="00384CBB" w:rsidRDefault="0071635C" w:rsidP="00D6239D">
      <w:pPr>
        <w:rPr>
          <w:b/>
          <w:bCs/>
          <w:color w:val="C00000"/>
          <w:sz w:val="30"/>
          <w:szCs w:val="36"/>
          <w:vertAlign w:val="superscript"/>
        </w:rPr>
      </w:pPr>
      <w:r>
        <w:rPr>
          <w:b/>
          <w:bCs/>
          <w:color w:val="C00000"/>
          <w:sz w:val="30"/>
          <w:szCs w:val="36"/>
        </w:rPr>
        <w:t>E</w:t>
      </w:r>
      <w:r w:rsidR="00D6239D" w:rsidRPr="00314E3B">
        <w:rPr>
          <w:b/>
          <w:bCs/>
          <w:color w:val="C00000"/>
          <w:sz w:val="30"/>
          <w:szCs w:val="36"/>
        </w:rPr>
        <w:t>xample 1.</w:t>
      </w:r>
      <w:r w:rsidR="00D6239D">
        <w:rPr>
          <w:b/>
          <w:bCs/>
          <w:color w:val="C00000"/>
          <w:sz w:val="30"/>
          <w:szCs w:val="36"/>
        </w:rPr>
        <w:t>7</w:t>
      </w:r>
      <w:r w:rsidR="00D6239D" w:rsidRPr="00314E3B">
        <w:rPr>
          <w:b/>
          <w:bCs/>
          <w:color w:val="C00000"/>
          <w:sz w:val="30"/>
          <w:szCs w:val="36"/>
        </w:rPr>
        <w:t xml:space="preserve"> Determine the Laplace Transform </w:t>
      </w:r>
      <w:r w:rsidR="00D6239D"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of </w:t>
      </w:r>
      <w:r w:rsidR="00D6239D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the function </w:t>
      </w:r>
      <w:r w:rsidR="00D6239D"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f(t) = </w:t>
      </w:r>
      <w:r w:rsidR="00D6239D">
        <w:rPr>
          <w:rFonts w:ascii="Cambria Math" w:hAnsi="Cambria Math" w:cs="Cambria Math"/>
          <w:b/>
          <w:bCs/>
          <w:color w:val="C00000"/>
          <w:sz w:val="30"/>
          <w:szCs w:val="36"/>
        </w:rPr>
        <w:t>sin3t</w:t>
      </w:r>
    </w:p>
    <w:p w14:paraId="1140644E" w14:textId="3D9B9A19" w:rsidR="00D6239D" w:rsidRDefault="00D6239D" w:rsidP="00D6239D">
      <w:pPr>
        <w:rPr>
          <w:b/>
          <w:bCs/>
          <w:color w:val="000000" w:themeColor="text1"/>
          <w:sz w:val="30"/>
          <w:szCs w:val="36"/>
        </w:rPr>
      </w:pPr>
      <w:r>
        <w:rPr>
          <w:b/>
          <w:bCs/>
          <w:noProof/>
          <w:color w:val="000000" w:themeColor="text1"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2463FEB" wp14:editId="15739677">
                <wp:simplePos x="0" y="0"/>
                <wp:positionH relativeFrom="column">
                  <wp:posOffset>2568893</wp:posOffset>
                </wp:positionH>
                <wp:positionV relativeFrom="paragraph">
                  <wp:posOffset>263842</wp:posOffset>
                </wp:positionV>
                <wp:extent cx="2002704" cy="1381125"/>
                <wp:effectExtent l="19050" t="19050" r="36195" b="47625"/>
                <wp:wrapNone/>
                <wp:docPr id="183" name="Rectangle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2704" cy="1381125"/>
                        </a:xfrm>
                        <a:prstGeom prst="rect">
                          <a:avLst/>
                        </a:prstGeom>
                        <a:noFill/>
                        <a:ln w="571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65E727" id="Rectangle 183" o:spid="_x0000_s1026" style="position:absolute;margin-left:202.3pt;margin-top:20.75pt;width:157.7pt;height:108.7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" filled="f" strokecolor="#1f3763 [1604]" strokeweight="4.5pt"/>
            </w:pict>
          </mc:Fallback>
        </mc:AlternateContent>
      </w:r>
      <w:r w:rsidRPr="000167BD">
        <w:rPr>
          <w:b/>
          <w:bCs/>
          <w:color w:val="000000" w:themeColor="text1"/>
          <w:sz w:val="30"/>
          <w:szCs w:val="36"/>
        </w:rPr>
        <w:t>Solution:</w:t>
      </w:r>
    </w:p>
    <w:p w14:paraId="2E524A6A" w14:textId="15E4B5EC" w:rsidR="00D6239D" w:rsidRPr="00716059" w:rsidRDefault="00D6239D" w:rsidP="00D6239D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sinθ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30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iθ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iθ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2i</m:t>
              </m:r>
            </m:den>
          </m:f>
        </m:oMath>
      </m:oMathPara>
    </w:p>
    <w:p w14:paraId="0223D031" w14:textId="64F7D48A" w:rsidR="00716059" w:rsidRPr="00F43E4E" w:rsidRDefault="00716059" w:rsidP="00D6239D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Let θ=3t</m:t>
          </m:r>
        </m:oMath>
      </m:oMathPara>
    </w:p>
    <w:p w14:paraId="25FD8805" w14:textId="0273C54C" w:rsidR="00D6239D" w:rsidRPr="00F43E4E" w:rsidRDefault="00D6239D" w:rsidP="00D6239D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sin3t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30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i3t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i3t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2i</m:t>
              </m:r>
            </m:den>
          </m:f>
        </m:oMath>
      </m:oMathPara>
    </w:p>
    <w:p w14:paraId="2E4487B0" w14:textId="0A48A494" w:rsidR="00D6239D" w:rsidRPr="00444F52" w:rsidRDefault="00D6239D" w:rsidP="00D6239D">
      <w:pPr>
        <w:jc w:val="center"/>
        <w:rPr>
          <w:b/>
          <w:bCs/>
          <w:color w:val="000000" w:themeColor="text1"/>
          <w:sz w:val="30"/>
          <w:szCs w:val="36"/>
          <w:lang w:val="en-GB"/>
        </w:rPr>
      </w:pPr>
    </w:p>
    <w:p w14:paraId="0B074CDA" w14:textId="27E3A121" w:rsidR="00222FE5" w:rsidRPr="00222FE5" w:rsidRDefault="00222FE5" w:rsidP="00222FE5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in3t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i3t</m:t>
                      </m:r>
                    </m:sup>
                  </m:s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i3t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i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i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i3t</m:t>
                      </m:r>
                    </m:sup>
                  </m:sSup>
                </m:e>
              </m:d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L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i3t</m:t>
                      </m:r>
                    </m:sup>
                  </m:sSup>
                </m:e>
              </m:d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 xml:space="preserve">  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i</m:t>
              </m:r>
            </m:den>
          </m:f>
          <m:r>
            <w:rPr>
              <w:rFonts w:ascii="Cambria Math" w:hAnsi="Cambria Math"/>
              <w:color w:val="000000" w:themeColor="text1"/>
              <w:sz w:val="26"/>
              <w:szCs w:val="32"/>
            </w:rPr>
            <m:t> 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-i3</m:t>
                  </m:r>
                </m:den>
              </m:f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 -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+i3</m:t>
                  </m:r>
                </m:den>
              </m:f>
            </m:e>
          </m:d>
        </m:oMath>
      </m:oMathPara>
    </w:p>
    <w:p w14:paraId="4F0BFE59" w14:textId="05D21AB5" w:rsidR="00A6721E" w:rsidRPr="00A6721E" w:rsidRDefault="00A6721E" w:rsidP="00A6721E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in3t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i</m:t>
              </m:r>
            </m:den>
          </m:f>
          <m:r>
            <w:rPr>
              <w:rFonts w:ascii="Cambria Math" w:hAnsi="Cambria Math"/>
              <w:color w:val="000000" w:themeColor="text1"/>
              <w:sz w:val="26"/>
              <w:szCs w:val="32"/>
            </w:rPr>
            <m:t> 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+i3-s+i3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s-i3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s+i3</m:t>
                      </m:r>
                    </m:e>
                  </m:d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i</m:t>
              </m:r>
            </m:den>
          </m:f>
          <m:r>
            <w:rPr>
              <w:rFonts w:ascii="Cambria Math" w:hAnsi="Cambria Math"/>
              <w:color w:val="000000" w:themeColor="text1"/>
              <w:sz w:val="26"/>
              <w:szCs w:val="32"/>
            </w:rPr>
            <m:t> 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6i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3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3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color w:val="000000" w:themeColor="text1"/>
              <w:sz w:val="26"/>
              <w:szCs w:val="32"/>
            </w:rPr>
            <m:t> ---Answer</m:t>
          </m:r>
        </m:oMath>
      </m:oMathPara>
    </w:p>
    <w:p w14:paraId="67D284FF" w14:textId="4251126C" w:rsidR="00D6239D" w:rsidRDefault="00D6239D" w:rsidP="00D6239D">
      <w:pPr>
        <w:rPr>
          <w:rFonts w:ascii="Cambria Math" w:hAnsi="Cambria Math"/>
          <w:color w:val="000000" w:themeColor="text1"/>
          <w:sz w:val="26"/>
          <w:szCs w:val="32"/>
        </w:rPr>
      </w:pPr>
    </w:p>
    <w:p w14:paraId="0027E733" w14:textId="084071A7" w:rsidR="00D6239D" w:rsidRPr="008F4ABF" w:rsidRDefault="0071635C" w:rsidP="00D76107">
      <w:pPr>
        <w:rPr>
          <w:b/>
          <w:bCs/>
          <w:color w:val="000000" w:themeColor="text1"/>
        </w:rPr>
      </w:pPr>
      <w:r>
        <w:rPr>
          <w:noProof/>
          <w:color w:val="000000" w:themeColor="text1"/>
          <w:sz w:val="26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F7769F1" wp14:editId="53A90EFB">
                <wp:simplePos x="0" y="0"/>
                <wp:positionH relativeFrom="column">
                  <wp:posOffset>-167091</wp:posOffset>
                </wp:positionH>
                <wp:positionV relativeFrom="paragraph">
                  <wp:posOffset>23644</wp:posOffset>
                </wp:positionV>
                <wp:extent cx="2555240" cy="1641456"/>
                <wp:effectExtent l="19050" t="19050" r="35560" b="35560"/>
                <wp:wrapNone/>
                <wp:docPr id="184" name="Rectangle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5240" cy="1641456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9ADF15" id="Rectangle 184" o:spid="_x0000_s1026" style="position:absolute;margin-left:-13.15pt;margin-top:1.85pt;width:201.2pt;height:129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" filled="f" strokecolor="#5a5a5a [2109]" strokeweight="4.5pt"/>
            </w:pict>
          </mc:Fallback>
        </mc:AlternateContent>
      </w:r>
      <w:r w:rsidR="00D6239D" w:rsidRPr="008F4ABF">
        <w:rPr>
          <w:b/>
          <w:bCs/>
          <w:color w:val="000000" w:themeColor="text1"/>
        </w:rPr>
        <w:t>MATLAB Code</w:t>
      </w:r>
    </w:p>
    <w:p w14:paraId="15DD39DD" w14:textId="72D0D957" w:rsidR="00D6239D" w:rsidRPr="008F4ABF" w:rsidRDefault="00D6239D" w:rsidP="00FF1F49">
      <w:pPr>
        <w:spacing w:line="20" w:lineRule="atLeast"/>
        <w:ind w:firstLine="57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% Write a MATLAB code of Example 1.</w:t>
      </w:r>
      <w:r w:rsidR="009F70F0">
        <w:rPr>
          <w:b/>
          <w:bCs/>
          <w:color w:val="000000" w:themeColor="text1"/>
        </w:rPr>
        <w:t>7</w:t>
      </w:r>
    </w:p>
    <w:p w14:paraId="63019ED0" w14:textId="197C6C4A" w:rsidR="00D6239D" w:rsidRPr="00FF1F49" w:rsidRDefault="00D6239D" w:rsidP="00FF1F49">
      <w:pPr>
        <w:spacing w:after="120"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>&gt;&gt; syms t</w:t>
      </w:r>
    </w:p>
    <w:p w14:paraId="317F3034" w14:textId="18275406" w:rsidR="00FF1F49" w:rsidRPr="00FF1F49" w:rsidRDefault="00FF1F49" w:rsidP="00FF1F49">
      <w:pPr>
        <w:spacing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>&gt;&gt; f(t) = sin(3*t</w:t>
      </w:r>
      <w:proofErr w:type="gramStart"/>
      <w:r w:rsidRPr="00FF1F49">
        <w:rPr>
          <w:color w:val="000000" w:themeColor="text1"/>
          <w:sz w:val="16"/>
          <w:szCs w:val="22"/>
        </w:rPr>
        <w:t>);</w:t>
      </w:r>
      <w:proofErr w:type="gramEnd"/>
    </w:p>
    <w:p w14:paraId="77690A89" w14:textId="55530861" w:rsidR="00FF1F49" w:rsidRPr="00FF1F49" w:rsidRDefault="00FF1F49" w:rsidP="00FF1F49">
      <w:pPr>
        <w:spacing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>&gt;&gt; L = laplace(f(t))</w:t>
      </w:r>
    </w:p>
    <w:p w14:paraId="34C0A1B8" w14:textId="37CF2ED1" w:rsidR="00FF1F49" w:rsidRPr="00FF1F49" w:rsidRDefault="00FF1F49" w:rsidP="00FF1F49">
      <w:pPr>
        <w:spacing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 xml:space="preserve"> L =</w:t>
      </w:r>
    </w:p>
    <w:p w14:paraId="386FE1F7" w14:textId="5A20B639" w:rsidR="00FF1F49" w:rsidRPr="00FF1F49" w:rsidRDefault="00FF1F49" w:rsidP="00FF1F49">
      <w:pPr>
        <w:spacing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 xml:space="preserve"> 3</w:t>
      </w:r>
      <w:proofErr w:type="gramStart"/>
      <w:r w:rsidRPr="00FF1F49">
        <w:rPr>
          <w:color w:val="000000" w:themeColor="text1"/>
          <w:sz w:val="16"/>
          <w:szCs w:val="22"/>
        </w:rPr>
        <w:t>/(</w:t>
      </w:r>
      <w:proofErr w:type="gramEnd"/>
      <w:r w:rsidRPr="00FF1F49">
        <w:rPr>
          <w:color w:val="000000" w:themeColor="text1"/>
          <w:sz w:val="16"/>
          <w:szCs w:val="22"/>
        </w:rPr>
        <w:t>s^2 + 9)</w:t>
      </w:r>
    </w:p>
    <w:p w14:paraId="5CD12D8C" w14:textId="18060A78" w:rsidR="0071635C" w:rsidRPr="00384CBB" w:rsidRDefault="008C2AB7" w:rsidP="0071635C">
      <w:pPr>
        <w:rPr>
          <w:b/>
          <w:bCs/>
          <w:color w:val="C00000"/>
          <w:sz w:val="30"/>
          <w:szCs w:val="36"/>
          <w:vertAlign w:val="superscript"/>
        </w:rPr>
      </w:pPr>
      <w:r>
        <w:rPr>
          <w:b/>
          <w:bCs/>
          <w:color w:val="C00000"/>
          <w:sz w:val="30"/>
          <w:szCs w:val="36"/>
        </w:rPr>
        <w:t xml:space="preserve">Example </w:t>
      </w:r>
      <w:r w:rsidR="0071635C" w:rsidRPr="00314E3B">
        <w:rPr>
          <w:b/>
          <w:bCs/>
          <w:color w:val="C00000"/>
          <w:sz w:val="30"/>
          <w:szCs w:val="36"/>
        </w:rPr>
        <w:t>1.</w:t>
      </w:r>
      <w:r w:rsidR="00AA2791">
        <w:rPr>
          <w:b/>
          <w:bCs/>
          <w:color w:val="C00000"/>
          <w:sz w:val="30"/>
          <w:szCs w:val="36"/>
        </w:rPr>
        <w:t>8</w:t>
      </w:r>
      <w:r w:rsidR="0071635C" w:rsidRPr="00314E3B">
        <w:rPr>
          <w:b/>
          <w:bCs/>
          <w:color w:val="C00000"/>
          <w:sz w:val="30"/>
          <w:szCs w:val="36"/>
        </w:rPr>
        <w:t xml:space="preserve"> Determine the Laplace Transform </w:t>
      </w:r>
      <w:r w:rsidR="0071635C"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of </w:t>
      </w:r>
      <w:r w:rsidR="0071635C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the function </w:t>
      </w:r>
      <w:r w:rsidR="0071635C" w:rsidRPr="00314E3B">
        <w:rPr>
          <w:rFonts w:ascii="Cambria Math" w:hAnsi="Cambria Math" w:cs="Cambria Math"/>
          <w:b/>
          <w:bCs/>
          <w:color w:val="C00000"/>
          <w:sz w:val="30"/>
          <w:szCs w:val="36"/>
        </w:rPr>
        <w:t xml:space="preserve">f(t) = </w:t>
      </w:r>
      <w:r w:rsidR="0071635C">
        <w:rPr>
          <w:rFonts w:ascii="Cambria Math" w:hAnsi="Cambria Math" w:cs="Cambria Math"/>
          <w:b/>
          <w:bCs/>
          <w:color w:val="C00000"/>
          <w:sz w:val="30"/>
          <w:szCs w:val="36"/>
        </w:rPr>
        <w:t>sin5t</w:t>
      </w:r>
    </w:p>
    <w:p w14:paraId="5FCD38F0" w14:textId="651C6850" w:rsidR="0071635C" w:rsidRDefault="0071635C" w:rsidP="0071635C">
      <w:pPr>
        <w:rPr>
          <w:b/>
          <w:bCs/>
          <w:color w:val="000000" w:themeColor="text1"/>
          <w:sz w:val="30"/>
          <w:szCs w:val="36"/>
        </w:rPr>
      </w:pPr>
      <w:r>
        <w:rPr>
          <w:b/>
          <w:bCs/>
          <w:noProof/>
          <w:color w:val="000000" w:themeColor="text1"/>
          <w:sz w:val="30"/>
          <w:szCs w:val="3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CD121A9" wp14:editId="0DDAA559">
                <wp:simplePos x="0" y="0"/>
                <wp:positionH relativeFrom="column">
                  <wp:posOffset>2568893</wp:posOffset>
                </wp:positionH>
                <wp:positionV relativeFrom="paragraph">
                  <wp:posOffset>263842</wp:posOffset>
                </wp:positionV>
                <wp:extent cx="2002704" cy="1381125"/>
                <wp:effectExtent l="19050" t="19050" r="36195" b="47625"/>
                <wp:wrapNone/>
                <wp:docPr id="185" name="Rectangle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2704" cy="1381125"/>
                        </a:xfrm>
                        <a:prstGeom prst="rect">
                          <a:avLst/>
                        </a:prstGeom>
                        <a:noFill/>
                        <a:ln w="571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51B41" id="Rectangle 185" o:spid="_x0000_s1026" style="position:absolute;margin-left:202.3pt;margin-top:20.75pt;width:157.7pt;height:108.7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" filled="f" strokecolor="#1f3763 [1604]" strokeweight="4.5pt"/>
            </w:pict>
          </mc:Fallback>
        </mc:AlternateContent>
      </w:r>
      <w:r w:rsidRPr="000167BD">
        <w:rPr>
          <w:b/>
          <w:bCs/>
          <w:color w:val="000000" w:themeColor="text1"/>
          <w:sz w:val="30"/>
          <w:szCs w:val="36"/>
        </w:rPr>
        <w:t>Solution:</w:t>
      </w:r>
    </w:p>
    <w:p w14:paraId="5F0E2A4C" w14:textId="77777777" w:rsidR="0071635C" w:rsidRPr="00716059" w:rsidRDefault="0071635C" w:rsidP="0071635C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sinθ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30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iθ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iθ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2i</m:t>
              </m:r>
            </m:den>
          </m:f>
        </m:oMath>
      </m:oMathPara>
    </w:p>
    <w:p w14:paraId="3D79A104" w14:textId="11479783" w:rsidR="0071635C" w:rsidRPr="00F43E4E" w:rsidRDefault="0071635C" w:rsidP="0071635C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Let θ=5t</m:t>
          </m:r>
        </m:oMath>
      </m:oMathPara>
    </w:p>
    <w:p w14:paraId="7E22F682" w14:textId="11C19A3D" w:rsidR="0071635C" w:rsidRPr="00F43E4E" w:rsidRDefault="0071635C" w:rsidP="0071635C">
      <w:pPr>
        <w:pStyle w:val="ListParagraph"/>
        <w:ind w:left="450"/>
        <w:jc w:val="center"/>
        <w:rPr>
          <w:i/>
          <w:iCs/>
          <w:color w:val="000000" w:themeColor="text1"/>
          <w:sz w:val="30"/>
          <w:szCs w:val="36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000000" w:themeColor="text1"/>
              <w:sz w:val="30"/>
              <w:szCs w:val="36"/>
            </w:rPr>
            <m:t>sin5t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30"/>
                  <w:szCs w:val="3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i5t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30"/>
                      <w:szCs w:val="3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0"/>
                      <w:szCs w:val="36"/>
                    </w:rPr>
                    <m:t>-i5t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  <w:sz w:val="30"/>
                  <w:szCs w:val="36"/>
                </w:rPr>
                <m:t>2i</m:t>
              </m:r>
            </m:den>
          </m:f>
        </m:oMath>
      </m:oMathPara>
    </w:p>
    <w:p w14:paraId="2A73EBC3" w14:textId="35F116EF" w:rsidR="0071635C" w:rsidRPr="00222FE5" w:rsidRDefault="0071635C" w:rsidP="0071635C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in5t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i5t</m:t>
                      </m:r>
                    </m:sup>
                  </m:s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i5t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i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i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i5t</m:t>
                      </m:r>
                    </m:sup>
                  </m:sSup>
                </m:e>
              </m:d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-L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-i5t</m:t>
                      </m:r>
                    </m:sup>
                  </m:sSup>
                </m:e>
              </m:d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 xml:space="preserve">  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i</m:t>
              </m:r>
            </m:den>
          </m:f>
          <m:r>
            <w:rPr>
              <w:rFonts w:ascii="Cambria Math" w:hAnsi="Cambria Math"/>
              <w:color w:val="000000" w:themeColor="text1"/>
              <w:sz w:val="26"/>
              <w:szCs w:val="32"/>
            </w:rPr>
            <m:t> 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-i5</m:t>
                  </m:r>
                </m:den>
              </m:f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 -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+i5</m:t>
                  </m:r>
                </m:den>
              </m:f>
            </m:e>
          </m:d>
        </m:oMath>
      </m:oMathPara>
    </w:p>
    <w:p w14:paraId="3C2865C4" w14:textId="55835B16" w:rsidR="0071635C" w:rsidRPr="00A6721E" w:rsidRDefault="0071635C" w:rsidP="0071635C">
      <w:pPr>
        <w:rPr>
          <w:rFonts w:ascii="Cambria Math" w:hAnsi="Cambria Math"/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F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in5t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i</m:t>
              </m:r>
            </m:den>
          </m:f>
          <m:r>
            <w:rPr>
              <w:rFonts w:ascii="Cambria Math" w:hAnsi="Cambria Math"/>
              <w:color w:val="000000" w:themeColor="text1"/>
              <w:sz w:val="26"/>
              <w:szCs w:val="32"/>
            </w:rPr>
            <m:t> 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+i5-s+i5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s-i5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s+i5</m:t>
                      </m:r>
                    </m:e>
                  </m:d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2i</m:t>
              </m:r>
            </m:den>
          </m:f>
          <m:r>
            <w:rPr>
              <w:rFonts w:ascii="Cambria Math" w:hAnsi="Cambria Math"/>
              <w:color w:val="000000" w:themeColor="text1"/>
              <w:sz w:val="26"/>
              <w:szCs w:val="32"/>
            </w:rPr>
            <m:t> 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10i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6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5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6"/>
                          <w:szCs w:val="32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5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color w:val="000000" w:themeColor="text1"/>
              <w:sz w:val="26"/>
              <w:szCs w:val="32"/>
            </w:rPr>
            <m:t> ---Answer</m:t>
          </m:r>
        </m:oMath>
      </m:oMathPara>
    </w:p>
    <w:p w14:paraId="69CB93E8" w14:textId="2F51DF15" w:rsidR="0071635C" w:rsidRPr="008F4ABF" w:rsidRDefault="0071635C" w:rsidP="00D76107">
      <w:pPr>
        <w:rPr>
          <w:b/>
          <w:bCs/>
          <w:color w:val="000000" w:themeColor="text1"/>
        </w:rPr>
      </w:pPr>
      <w:r>
        <w:rPr>
          <w:noProof/>
          <w:color w:val="000000" w:themeColor="text1"/>
          <w:sz w:val="26"/>
          <w:szCs w:val="3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A962A6A" wp14:editId="02E547E3">
                <wp:simplePos x="0" y="0"/>
                <wp:positionH relativeFrom="column">
                  <wp:posOffset>-167091</wp:posOffset>
                </wp:positionH>
                <wp:positionV relativeFrom="paragraph">
                  <wp:posOffset>25505</wp:posOffset>
                </wp:positionV>
                <wp:extent cx="2555240" cy="1579748"/>
                <wp:effectExtent l="19050" t="19050" r="35560" b="40005"/>
                <wp:wrapNone/>
                <wp:docPr id="186" name="Rectangle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5240" cy="1579748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E820E" id="Rectangle 186" o:spid="_x0000_s1026" style="position:absolute;margin-left:-13.15pt;margin-top:2pt;width:201.2pt;height:124.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" filled="f" strokecolor="#5a5a5a [2109]" strokeweight="4.5pt"/>
            </w:pict>
          </mc:Fallback>
        </mc:AlternateContent>
      </w:r>
      <w:r w:rsidRPr="008F4ABF">
        <w:rPr>
          <w:b/>
          <w:bCs/>
          <w:color w:val="000000" w:themeColor="text1"/>
        </w:rPr>
        <w:t>MATLAB Code</w:t>
      </w:r>
    </w:p>
    <w:p w14:paraId="41F61BD3" w14:textId="2E213D00" w:rsidR="0071635C" w:rsidRPr="008F4ABF" w:rsidRDefault="0071635C" w:rsidP="0071635C">
      <w:pPr>
        <w:spacing w:line="20" w:lineRule="atLeast"/>
        <w:ind w:firstLine="57"/>
        <w:rPr>
          <w:b/>
          <w:bCs/>
          <w:color w:val="000000" w:themeColor="text1"/>
        </w:rPr>
      </w:pPr>
      <w:r w:rsidRPr="008F4ABF">
        <w:rPr>
          <w:b/>
          <w:bCs/>
          <w:color w:val="000000" w:themeColor="text1"/>
        </w:rPr>
        <w:t>% Write a MATLAB code of Example 1.</w:t>
      </w:r>
      <w:r w:rsidR="00AA2791">
        <w:rPr>
          <w:b/>
          <w:bCs/>
          <w:color w:val="000000" w:themeColor="text1"/>
        </w:rPr>
        <w:t>8</w:t>
      </w:r>
    </w:p>
    <w:p w14:paraId="199640C0" w14:textId="77777777" w:rsidR="0071635C" w:rsidRPr="00FF1F49" w:rsidRDefault="0071635C" w:rsidP="0071635C">
      <w:pPr>
        <w:spacing w:after="120"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>&gt;&gt; syms t</w:t>
      </w:r>
    </w:p>
    <w:p w14:paraId="343ECA16" w14:textId="5C1E1B6A" w:rsidR="0071635C" w:rsidRPr="00FF1F49" w:rsidRDefault="0071635C" w:rsidP="0071635C">
      <w:pPr>
        <w:spacing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>&gt;&gt; f(t) = sin(</w:t>
      </w:r>
      <w:r w:rsidR="00FC7858">
        <w:rPr>
          <w:color w:val="000000" w:themeColor="text1"/>
          <w:sz w:val="16"/>
          <w:szCs w:val="22"/>
        </w:rPr>
        <w:t>5</w:t>
      </w:r>
      <w:r w:rsidRPr="00FF1F49">
        <w:rPr>
          <w:color w:val="000000" w:themeColor="text1"/>
          <w:sz w:val="16"/>
          <w:szCs w:val="22"/>
        </w:rPr>
        <w:t>*t</w:t>
      </w:r>
      <w:proofErr w:type="gramStart"/>
      <w:r w:rsidRPr="00FF1F49">
        <w:rPr>
          <w:color w:val="000000" w:themeColor="text1"/>
          <w:sz w:val="16"/>
          <w:szCs w:val="22"/>
        </w:rPr>
        <w:t>);</w:t>
      </w:r>
      <w:proofErr w:type="gramEnd"/>
    </w:p>
    <w:p w14:paraId="67DB7AA4" w14:textId="77777777" w:rsidR="0071635C" w:rsidRPr="00FF1F49" w:rsidRDefault="0071635C" w:rsidP="0071635C">
      <w:pPr>
        <w:spacing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>&gt;&gt; L = laplace(f(t))</w:t>
      </w:r>
    </w:p>
    <w:p w14:paraId="69FCDECF" w14:textId="74926D28" w:rsidR="0071635C" w:rsidRPr="00FF1F49" w:rsidRDefault="0071635C" w:rsidP="0071635C">
      <w:pPr>
        <w:spacing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 xml:space="preserve"> L =</w:t>
      </w:r>
    </w:p>
    <w:p w14:paraId="24FCA75B" w14:textId="48446DBC" w:rsidR="0071635C" w:rsidRPr="00FF1F49" w:rsidRDefault="0071635C" w:rsidP="0071635C">
      <w:pPr>
        <w:spacing w:line="20" w:lineRule="atLeast"/>
        <w:ind w:firstLine="57"/>
        <w:rPr>
          <w:color w:val="000000" w:themeColor="text1"/>
          <w:sz w:val="16"/>
          <w:szCs w:val="22"/>
        </w:rPr>
      </w:pPr>
      <w:r w:rsidRPr="00FF1F49">
        <w:rPr>
          <w:color w:val="000000" w:themeColor="text1"/>
          <w:sz w:val="16"/>
          <w:szCs w:val="22"/>
        </w:rPr>
        <w:t xml:space="preserve"> </w:t>
      </w:r>
      <w:r w:rsidR="00FC7858">
        <w:rPr>
          <w:color w:val="000000" w:themeColor="text1"/>
          <w:sz w:val="16"/>
          <w:szCs w:val="22"/>
        </w:rPr>
        <w:t>5</w:t>
      </w:r>
      <w:proofErr w:type="gramStart"/>
      <w:r w:rsidRPr="00FF1F49">
        <w:rPr>
          <w:color w:val="000000" w:themeColor="text1"/>
          <w:sz w:val="16"/>
          <w:szCs w:val="22"/>
        </w:rPr>
        <w:t>/(</w:t>
      </w:r>
      <w:proofErr w:type="gramEnd"/>
      <w:r w:rsidRPr="00FF1F49">
        <w:rPr>
          <w:color w:val="000000" w:themeColor="text1"/>
          <w:sz w:val="16"/>
          <w:szCs w:val="22"/>
        </w:rPr>
        <w:t xml:space="preserve">s^2 + </w:t>
      </w:r>
      <w:r w:rsidR="00FC7858">
        <w:rPr>
          <w:color w:val="000000" w:themeColor="text1"/>
          <w:sz w:val="16"/>
          <w:szCs w:val="22"/>
        </w:rPr>
        <w:t>25</w:t>
      </w:r>
      <w:r w:rsidRPr="00FF1F49">
        <w:rPr>
          <w:color w:val="000000" w:themeColor="text1"/>
          <w:sz w:val="16"/>
          <w:szCs w:val="22"/>
        </w:rPr>
        <w:t>)</w:t>
      </w:r>
    </w:p>
    <w:p w14:paraId="3D52E666" w14:textId="77777777" w:rsidR="00D6239D" w:rsidRPr="00384CBB" w:rsidRDefault="00D6239D" w:rsidP="00D6239D">
      <w:pPr>
        <w:rPr>
          <w:b/>
          <w:bCs/>
          <w:color w:val="000000" w:themeColor="text1"/>
          <w:sz w:val="26"/>
          <w:szCs w:val="32"/>
          <w:u w:val="single"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hAnsi="Cambria Math"/>
              <w:color w:val="000000" w:themeColor="text1"/>
              <w:sz w:val="26"/>
              <w:szCs w:val="32"/>
              <w:u w:val="single"/>
            </w:rPr>
            <m:t>General Formula</m:t>
          </m:r>
        </m:oMath>
      </m:oMathPara>
    </w:p>
    <w:p w14:paraId="305DAB6D" w14:textId="51E075D2" w:rsidR="00D6239D" w:rsidRPr="000167BD" w:rsidRDefault="00D6239D" w:rsidP="00D6239D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in3t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3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</m:den>
          </m:f>
        </m:oMath>
      </m:oMathPara>
    </w:p>
    <w:p w14:paraId="60F18806" w14:textId="49686254" w:rsidR="00E00FFC" w:rsidRPr="000167BD" w:rsidRDefault="00E00FFC" w:rsidP="00E00FFC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in5t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5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</m:den>
          </m:f>
        </m:oMath>
      </m:oMathPara>
    </w:p>
    <w:p w14:paraId="4491081B" w14:textId="077993C5" w:rsidR="00E00FFC" w:rsidRPr="000167BD" w:rsidRDefault="00E00FFC" w:rsidP="00E00FFC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in7t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7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7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</m:den>
          </m:f>
        </m:oMath>
      </m:oMathPara>
    </w:p>
    <w:p w14:paraId="1230B946" w14:textId="77777777" w:rsidR="00D6239D" w:rsidRPr="00297F91" w:rsidRDefault="00D6239D" w:rsidP="00D6239D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724072CA" w14:textId="77777777" w:rsidR="00D6239D" w:rsidRPr="00297F91" w:rsidRDefault="00D6239D" w:rsidP="00D6239D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2D80B0B6" w14:textId="77777777" w:rsidR="00D6239D" w:rsidRPr="00297F91" w:rsidRDefault="00D6239D" w:rsidP="00D6239D">
      <w:pPr>
        <w:rPr>
          <w:rFonts w:eastAsiaTheme="minorEastAsia"/>
          <w:b/>
          <w:bCs/>
          <w:iCs/>
          <w:color w:val="000000" w:themeColor="text1"/>
          <w:sz w:val="32"/>
          <w:szCs w:val="38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32"/>
              <w:szCs w:val="38"/>
            </w:rPr>
            <m:t>.</m:t>
          </m:r>
        </m:oMath>
      </m:oMathPara>
    </w:p>
    <w:p w14:paraId="5E26A729" w14:textId="74D6FCDB" w:rsidR="00E00FFC" w:rsidRPr="000167BD" w:rsidRDefault="00E00FFC" w:rsidP="00E00FFC">
      <w:pPr>
        <w:rPr>
          <w:color w:val="000000" w:themeColor="text1"/>
          <w:sz w:val="26"/>
          <w:szCs w:val="32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 w:themeColor="text1"/>
              <w:sz w:val="26"/>
              <w:szCs w:val="32"/>
            </w:rPr>
            <m:t>L</m:t>
          </m:r>
          <m:d>
            <m:d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sinnt</m:t>
              </m:r>
            </m:e>
          </m:d>
          <m:r>
            <w:rPr>
              <w:rFonts w:ascii="Cambria Math" w:hAnsi="Cambria Math"/>
              <w:color w:val="000000" w:themeColor="text1"/>
              <w:sz w:val="26"/>
              <w:szCs w:val="32"/>
            </w:rPr>
            <m:t>---------→</m:t>
          </m:r>
          <m:f>
            <m:fPr>
              <m:ctrlPr>
                <w:rPr>
                  <w:rFonts w:ascii="Cambria Math" w:hAnsi="Cambria Math"/>
                  <w:i/>
                  <w:iCs/>
                  <w:color w:val="000000" w:themeColor="text1"/>
                  <w:sz w:val="26"/>
                  <w:szCs w:val="32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26"/>
                  <w:szCs w:val="32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 w:themeColor="text1"/>
                      <w:sz w:val="26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6"/>
                      <w:szCs w:val="32"/>
                    </w:rPr>
                    <m:t>2</m:t>
                  </m:r>
                </m:sup>
              </m:sSup>
            </m:den>
          </m:f>
        </m:oMath>
      </m:oMathPara>
    </w:p>
    <w:p w14:paraId="500C37FB" w14:textId="64F7BF7D" w:rsidR="00BB74DF" w:rsidRPr="00D6239D" w:rsidRDefault="00BB74DF" w:rsidP="00D6239D">
      <w:pPr>
        <w:pStyle w:val="ListParagraph"/>
        <w:ind w:left="450"/>
        <w:rPr>
          <w:b/>
          <w:bCs/>
          <w:color w:val="7030A0"/>
          <w:sz w:val="30"/>
          <w:szCs w:val="36"/>
        </w:rPr>
      </w:pPr>
    </w:p>
    <w:p w14:paraId="0F7A06A4" w14:textId="575D6817" w:rsidR="00D6239D" w:rsidRDefault="00D6239D" w:rsidP="00BB74DF">
      <w:pPr>
        <w:pStyle w:val="ListParagraph"/>
        <w:ind w:left="450"/>
        <w:jc w:val="center"/>
        <w:rPr>
          <w:b/>
          <w:bCs/>
          <w:i/>
          <w:iCs/>
          <w:color w:val="7030A0"/>
          <w:sz w:val="30"/>
          <w:szCs w:val="36"/>
        </w:rPr>
      </w:pPr>
    </w:p>
    <w:p w14:paraId="356F2222" w14:textId="037D3BC9" w:rsidR="00D6239D" w:rsidRDefault="00D6239D" w:rsidP="00BB74DF">
      <w:pPr>
        <w:pStyle w:val="ListParagraph"/>
        <w:ind w:left="450"/>
        <w:jc w:val="center"/>
        <w:rPr>
          <w:b/>
          <w:bCs/>
          <w:i/>
          <w:iCs/>
          <w:color w:val="7030A0"/>
          <w:sz w:val="30"/>
          <w:szCs w:val="36"/>
        </w:rPr>
      </w:pPr>
    </w:p>
    <w:p w14:paraId="766B41CB" w14:textId="77777777" w:rsidR="00D6239D" w:rsidRDefault="00D6239D" w:rsidP="00BB74DF">
      <w:pPr>
        <w:pStyle w:val="ListParagraph"/>
        <w:ind w:left="450"/>
        <w:jc w:val="center"/>
        <w:rPr>
          <w:b/>
          <w:bCs/>
          <w:i/>
          <w:iCs/>
          <w:color w:val="7030A0"/>
          <w:sz w:val="30"/>
          <w:szCs w:val="36"/>
        </w:rPr>
      </w:pPr>
    </w:p>
    <w:p w14:paraId="07553F7E" w14:textId="4E195129" w:rsidR="003C15B2" w:rsidRPr="003630C8" w:rsidRDefault="003629C2" w:rsidP="003630C8">
      <w:pPr>
        <w:pStyle w:val="ListParagraph"/>
        <w:numPr>
          <w:ilvl w:val="1"/>
          <w:numId w:val="1"/>
        </w:numPr>
        <w:rPr>
          <w:b/>
          <w:bCs/>
          <w:i/>
          <w:iCs/>
          <w:color w:val="7030A0"/>
          <w:sz w:val="30"/>
          <w:szCs w:val="36"/>
        </w:rPr>
      </w:pPr>
      <w:r w:rsidRPr="003629C2">
        <w:rPr>
          <w:b/>
          <w:bCs/>
          <w:i/>
          <w:iCs/>
          <w:color w:val="7030A0"/>
          <w:sz w:val="30"/>
          <w:szCs w:val="36"/>
        </w:rPr>
        <w:t>Region of convergence for the Laplace transform.</w:t>
      </w:r>
    </w:p>
    <w:p w14:paraId="13553B71" w14:textId="77777777" w:rsidR="003630C8" w:rsidRPr="003630C8" w:rsidRDefault="003630C8" w:rsidP="003630C8">
      <w:pPr>
        <w:spacing w:before="750" w:after="750" w:line="330" w:lineRule="atLeast"/>
        <w:ind w:left="750" w:right="750"/>
        <w:rPr>
          <w:rFonts w:ascii="Segoe UI" w:eastAsia="Times New Roman" w:hAnsi="Segoe UI" w:cs="Segoe UI"/>
          <w:color w:val="14599D"/>
          <w:sz w:val="24"/>
          <w:szCs w:val="24"/>
          <w:u w:val="single"/>
          <w:bdr w:val="single" w:sz="6" w:space="4" w:color="DDDDDD" w:frame="1"/>
          <w:shd w:val="clear" w:color="auto" w:fill="FFFFFF"/>
        </w:rPr>
      </w:pPr>
      <w:r w:rsidRPr="003630C8">
        <w:rPr>
          <w:rFonts w:ascii="Tahoma" w:eastAsia="Times New Roman" w:hAnsi="Tahoma" w:cs="Tahoma"/>
          <w:sz w:val="24"/>
          <w:szCs w:val="24"/>
        </w:rPr>
        <w:fldChar w:fldCharType="begin"/>
      </w:r>
      <w:r w:rsidRPr="003630C8">
        <w:rPr>
          <w:rFonts w:ascii="Tahoma" w:eastAsia="Times New Roman" w:hAnsi="Tahoma" w:cs="Tahoma"/>
          <w:sz w:val="24"/>
          <w:szCs w:val="24"/>
        </w:rPr>
        <w:instrText xml:space="preserve"> HYPERLINK "https://www.britannica.com/quiz/science-fact-or-fiction" </w:instrText>
      </w:r>
      <w:r w:rsidRPr="003630C8">
        <w:rPr>
          <w:rFonts w:ascii="Tahoma" w:eastAsia="Times New Roman" w:hAnsi="Tahoma" w:cs="Tahoma"/>
          <w:sz w:val="24"/>
          <w:szCs w:val="24"/>
        </w:rPr>
        <w:fldChar w:fldCharType="separate"/>
      </w:r>
    </w:p>
    <w:p w14:paraId="5AB9E101" w14:textId="47D629F4" w:rsidR="003630C8" w:rsidRDefault="003630C8" w:rsidP="003630C8">
      <w:pPr>
        <w:rPr>
          <w:b/>
          <w:bCs/>
          <w:i/>
          <w:iCs/>
          <w:color w:val="7030A0"/>
          <w:sz w:val="30"/>
          <w:szCs w:val="36"/>
        </w:rPr>
      </w:pPr>
      <w:r w:rsidRPr="003630C8">
        <w:rPr>
          <w:rFonts w:ascii="Tahoma" w:eastAsia="Times New Roman" w:hAnsi="Tahoma" w:cs="Tahoma"/>
          <w:sz w:val="24"/>
          <w:szCs w:val="24"/>
        </w:rPr>
        <w:fldChar w:fldCharType="end"/>
      </w:r>
    </w:p>
    <w:p w14:paraId="372EF3C6" w14:textId="77777777" w:rsidR="003630C8" w:rsidRDefault="003630C8" w:rsidP="00096C22">
      <w:pPr>
        <w:rPr>
          <w:b/>
          <w:bCs/>
          <w:i/>
          <w:iCs/>
          <w:color w:val="7030A0"/>
          <w:sz w:val="30"/>
          <w:szCs w:val="36"/>
        </w:rPr>
      </w:pPr>
    </w:p>
    <w:p w14:paraId="73A36519" w14:textId="4852B629" w:rsidR="008146A3" w:rsidRDefault="008146A3"/>
    <w:sectPr w:rsidR="008146A3" w:rsidSect="000167BD">
      <w:footerReference w:type="default" r:id="rId22"/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3404A" w14:textId="77777777" w:rsidR="00976EE3" w:rsidRDefault="00976EE3" w:rsidP="00D22F5F">
      <w:pPr>
        <w:spacing w:after="0" w:line="240" w:lineRule="auto"/>
      </w:pPr>
      <w:r>
        <w:separator/>
      </w:r>
    </w:p>
  </w:endnote>
  <w:endnote w:type="continuationSeparator" w:id="0">
    <w:p w14:paraId="6D4EE95D" w14:textId="77777777" w:rsidR="00976EE3" w:rsidRDefault="00976EE3" w:rsidP="00D22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37243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CA05C9D" w14:textId="6C54A341" w:rsidR="003A631B" w:rsidRDefault="003A631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52296E5" w14:textId="77777777" w:rsidR="003A631B" w:rsidRDefault="003A63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54994E" w14:textId="77777777" w:rsidR="00976EE3" w:rsidRDefault="00976EE3" w:rsidP="00D22F5F">
      <w:pPr>
        <w:spacing w:after="0" w:line="240" w:lineRule="auto"/>
      </w:pPr>
      <w:r>
        <w:separator/>
      </w:r>
    </w:p>
  </w:footnote>
  <w:footnote w:type="continuationSeparator" w:id="0">
    <w:p w14:paraId="0FE65281" w14:textId="77777777" w:rsidR="00976EE3" w:rsidRDefault="00976EE3" w:rsidP="00D22F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CD0CAB"/>
    <w:multiLevelType w:val="multilevel"/>
    <w:tmpl w:val="5B5A0502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yMLQ0NbMwtTQyMTRX0lEKTi0uzszPAykwqgUAQBetRSwAAAA="/>
  </w:docVars>
  <w:rsids>
    <w:rsidRoot w:val="00096C22"/>
    <w:rsid w:val="00001A30"/>
    <w:rsid w:val="000167BD"/>
    <w:rsid w:val="00043265"/>
    <w:rsid w:val="0006327E"/>
    <w:rsid w:val="00066C10"/>
    <w:rsid w:val="00080233"/>
    <w:rsid w:val="000847DF"/>
    <w:rsid w:val="00096C22"/>
    <w:rsid w:val="000E17BC"/>
    <w:rsid w:val="00155B06"/>
    <w:rsid w:val="00196855"/>
    <w:rsid w:val="001F4AE6"/>
    <w:rsid w:val="00222FE5"/>
    <w:rsid w:val="00245490"/>
    <w:rsid w:val="00297F91"/>
    <w:rsid w:val="002A24B4"/>
    <w:rsid w:val="002E3D5B"/>
    <w:rsid w:val="002E66C5"/>
    <w:rsid w:val="00314E3B"/>
    <w:rsid w:val="00345B25"/>
    <w:rsid w:val="0035018D"/>
    <w:rsid w:val="003570ED"/>
    <w:rsid w:val="003629C2"/>
    <w:rsid w:val="003630C8"/>
    <w:rsid w:val="00384CBB"/>
    <w:rsid w:val="003A631B"/>
    <w:rsid w:val="003B23D0"/>
    <w:rsid w:val="003C15B2"/>
    <w:rsid w:val="0040552D"/>
    <w:rsid w:val="00444F52"/>
    <w:rsid w:val="0045210C"/>
    <w:rsid w:val="0047312E"/>
    <w:rsid w:val="004D4CB6"/>
    <w:rsid w:val="004D76A0"/>
    <w:rsid w:val="00503BD7"/>
    <w:rsid w:val="005423CF"/>
    <w:rsid w:val="00577CCB"/>
    <w:rsid w:val="005A3FAB"/>
    <w:rsid w:val="005C6AA8"/>
    <w:rsid w:val="006723F5"/>
    <w:rsid w:val="006B24A5"/>
    <w:rsid w:val="006B72D6"/>
    <w:rsid w:val="006F382E"/>
    <w:rsid w:val="00707228"/>
    <w:rsid w:val="00716059"/>
    <w:rsid w:val="0071635C"/>
    <w:rsid w:val="0073156D"/>
    <w:rsid w:val="00794012"/>
    <w:rsid w:val="007B10A6"/>
    <w:rsid w:val="007C72CD"/>
    <w:rsid w:val="008146A3"/>
    <w:rsid w:val="00861CE0"/>
    <w:rsid w:val="00874CA2"/>
    <w:rsid w:val="00883285"/>
    <w:rsid w:val="008C2AB7"/>
    <w:rsid w:val="008E750D"/>
    <w:rsid w:val="008F4ABF"/>
    <w:rsid w:val="0095458B"/>
    <w:rsid w:val="00975CE8"/>
    <w:rsid w:val="00976EE3"/>
    <w:rsid w:val="009C1C81"/>
    <w:rsid w:val="009F70F0"/>
    <w:rsid w:val="00A51A61"/>
    <w:rsid w:val="00A56D6B"/>
    <w:rsid w:val="00A6721E"/>
    <w:rsid w:val="00A7641E"/>
    <w:rsid w:val="00AA1B6D"/>
    <w:rsid w:val="00AA2791"/>
    <w:rsid w:val="00AF4B2D"/>
    <w:rsid w:val="00B04619"/>
    <w:rsid w:val="00B36592"/>
    <w:rsid w:val="00B47796"/>
    <w:rsid w:val="00BA0B88"/>
    <w:rsid w:val="00BB4E3B"/>
    <w:rsid w:val="00BB74DF"/>
    <w:rsid w:val="00BD5A5E"/>
    <w:rsid w:val="00BF1D17"/>
    <w:rsid w:val="00C00AA5"/>
    <w:rsid w:val="00CA7A98"/>
    <w:rsid w:val="00D22F5F"/>
    <w:rsid w:val="00D6239D"/>
    <w:rsid w:val="00D63E08"/>
    <w:rsid w:val="00D76107"/>
    <w:rsid w:val="00DD1A62"/>
    <w:rsid w:val="00DD389E"/>
    <w:rsid w:val="00DF6309"/>
    <w:rsid w:val="00E00FFC"/>
    <w:rsid w:val="00E33547"/>
    <w:rsid w:val="00E85A72"/>
    <w:rsid w:val="00EC7C89"/>
    <w:rsid w:val="00F22AEA"/>
    <w:rsid w:val="00F43E4E"/>
    <w:rsid w:val="00F8082F"/>
    <w:rsid w:val="00F947B4"/>
    <w:rsid w:val="00F94A5D"/>
    <w:rsid w:val="00FC7858"/>
    <w:rsid w:val="00FF1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A69FE"/>
  <w15:chartTrackingRefBased/>
  <w15:docId w15:val="{BC04D2C0-1246-4DCC-9C79-48E0D5FE3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5B06"/>
    <w:rPr>
      <w:color w:val="808080"/>
    </w:rPr>
  </w:style>
  <w:style w:type="paragraph" w:customStyle="1" w:styleId="topic-paragraph">
    <w:name w:val="topic-paragraph"/>
    <w:basedOn w:val="Normal"/>
    <w:rsid w:val="003630C8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basedOn w:val="DefaultParagraphFont"/>
    <w:uiPriority w:val="22"/>
    <w:qFormat/>
    <w:rsid w:val="003630C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630C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30C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A0B88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22F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F5F"/>
  </w:style>
  <w:style w:type="paragraph" w:styleId="Footer">
    <w:name w:val="footer"/>
    <w:basedOn w:val="Normal"/>
    <w:link w:val="FooterChar"/>
    <w:uiPriority w:val="99"/>
    <w:unhideWhenUsed/>
    <w:rsid w:val="00D22F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F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8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8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0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9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itannica.com/science/solar-system" TargetMode="External"/><Relationship Id="rId13" Type="http://schemas.openxmlformats.org/officeDocument/2006/relationships/hyperlink" Target="https://www.britannica.com/science/probability-theory" TargetMode="External"/><Relationship Id="rId18" Type="http://schemas.openxmlformats.org/officeDocument/2006/relationships/customXml" Target="ink/ink3.xml"/><Relationship Id="rId3" Type="http://schemas.openxmlformats.org/officeDocument/2006/relationships/settings" Target="settings.xml"/><Relationship Id="rId21" Type="http://schemas.openxmlformats.org/officeDocument/2006/relationships/customXml" Target="ink/ink5.xml"/><Relationship Id="rId7" Type="http://schemas.openxmlformats.org/officeDocument/2006/relationships/hyperlink" Target="https://www.britannica.com/place/Normandy" TargetMode="External"/><Relationship Id="rId12" Type="http://schemas.openxmlformats.org/officeDocument/2006/relationships/hyperlink" Target="https://www.merriam-webster.com/dictionary/conceptual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customXml" Target="ink/ink2.xml"/><Relationship Id="rId20" Type="http://schemas.openxmlformats.org/officeDocument/2006/relationships/customXml" Target="ink/ink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ritannica.com/science/gravity-physics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hyperlink" Target="https://www.britannica.com/biography/Isaac-Newton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www.britannica.com/science/planet" TargetMode="External"/><Relationship Id="rId14" Type="http://schemas.openxmlformats.org/officeDocument/2006/relationships/customXml" Target="ink/ink1.xml"/><Relationship Id="rId22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5-29T20:08:02.060"/>
    </inkml:context>
    <inkml:brush xml:id="br0">
      <inkml:brushProperty name="width" value="0.2" units="cm"/>
      <inkml:brushProperty name="height" value="0.2" units="cm"/>
      <inkml:brushProperty name="color" value="#008C3A"/>
    </inkml:brush>
  </inkml:definitions>
  <inkml:trace contextRef="#ctx0" brushRef="#br0">0 1 1216 0 0,'3'9'340'0'0,"1"2"-168"0"0,-1 0-276 0 0,-1-4-90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5-29T10:38:24.768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5-29T10:38:23.831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5-29T10:38:58.619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5-29T10:38:58.620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9</Pages>
  <Words>1120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3</cp:revision>
  <dcterms:created xsi:type="dcterms:W3CDTF">2022-05-29T07:12:00Z</dcterms:created>
  <dcterms:modified xsi:type="dcterms:W3CDTF">2022-05-29T20:31:00Z</dcterms:modified>
</cp:coreProperties>
</file>